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44067" w14:textId="7FE7ECA1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Załącznik nr 3</w:t>
      </w:r>
      <w:r w:rsidR="007238FB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6A4366DC" w:rsidR="00CB152B" w:rsidRDefault="003D5FFF" w:rsidP="003855B5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554E4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EE7DD8" w:rsidRPr="00EE7DD8">
        <w:rPr>
          <w:rFonts w:asciiTheme="minorHAnsi" w:hAnsiTheme="minorHAnsi" w:cstheme="minorHAnsi"/>
          <w:b/>
          <w:bCs/>
          <w:sz w:val="22"/>
          <w:szCs w:val="22"/>
        </w:rPr>
        <w:t xml:space="preserve">Dostawa z wniesieniem i instalacją </w:t>
      </w:r>
      <w:r w:rsidR="003855B5" w:rsidRPr="003855B5">
        <w:rPr>
          <w:rFonts w:asciiTheme="minorHAnsi" w:hAnsiTheme="minorHAnsi" w:cstheme="minorHAnsi"/>
          <w:b/>
          <w:bCs/>
          <w:sz w:val="22"/>
          <w:szCs w:val="22"/>
        </w:rPr>
        <w:t>aparat</w:t>
      </w:r>
      <w:r w:rsidR="00A144EE">
        <w:rPr>
          <w:rFonts w:asciiTheme="minorHAnsi" w:hAnsiTheme="minorHAnsi" w:cstheme="minorHAnsi"/>
          <w:b/>
          <w:bCs/>
          <w:sz w:val="22"/>
          <w:szCs w:val="22"/>
        </w:rPr>
        <w:t>u</w:t>
      </w:r>
      <w:r w:rsidR="003855B5" w:rsidRPr="003855B5">
        <w:rPr>
          <w:rFonts w:asciiTheme="minorHAnsi" w:hAnsiTheme="minorHAnsi" w:cstheme="minorHAnsi"/>
          <w:b/>
          <w:bCs/>
          <w:sz w:val="22"/>
          <w:szCs w:val="22"/>
        </w:rPr>
        <w:t xml:space="preserve"> USG</w:t>
      </w:r>
      <w:r w:rsidR="006226E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A144EE">
        <w:rPr>
          <w:rFonts w:asciiTheme="minorHAnsi" w:hAnsiTheme="minorHAnsi" w:cstheme="minorHAnsi"/>
          <w:b/>
          <w:bCs/>
          <w:sz w:val="22"/>
          <w:szCs w:val="22"/>
        </w:rPr>
        <w:t xml:space="preserve">(1 szt.) </w:t>
      </w:r>
      <w:r w:rsidR="003855B5" w:rsidRPr="003855B5">
        <w:rPr>
          <w:rFonts w:asciiTheme="minorHAnsi" w:hAnsiTheme="minorHAnsi" w:cstheme="minorHAnsi"/>
          <w:b/>
          <w:bCs/>
          <w:sz w:val="22"/>
          <w:szCs w:val="22"/>
        </w:rPr>
        <w:t>wraz z przeszkoleniem personelu w ramach projektu pn. Budowa Centralnego Zintegrowanego Szpitala Klinicznego w Poznaniu - centrum medycyny interwencyjnej (etap I CZSK)</w:t>
      </w:r>
      <w:r w:rsidR="002B00D4" w:rsidRPr="002B00D4">
        <w:rPr>
          <w:rFonts w:asciiTheme="minorHAnsi" w:hAnsiTheme="minorHAnsi" w:cstheme="minorHAnsi"/>
          <w:b/>
          <w:bCs/>
          <w:sz w:val="22"/>
          <w:szCs w:val="22"/>
        </w:rPr>
        <w:t xml:space="preserve"> zgodnie z następującymi minimalnymi parametrami technicznymi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63D5478C" w14:textId="77777777" w:rsidR="002B00D4" w:rsidRPr="00CB152B" w:rsidRDefault="002B00D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FC352" w14:textId="5E43E6E3" w:rsidR="00FB31DF" w:rsidRPr="00852571" w:rsidRDefault="00CB152B" w:rsidP="00CB152B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852571">
        <w:rPr>
          <w:rFonts w:asciiTheme="minorHAnsi" w:hAnsiTheme="minorHAnsi" w:cstheme="minorHAnsi"/>
          <w:b/>
          <w:sz w:val="20"/>
          <w:szCs w:val="22"/>
          <w:u w:val="single"/>
        </w:rPr>
        <w:t>O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feruję</w:t>
      </w:r>
      <w:r w:rsidR="003855B5">
        <w:rPr>
          <w:rFonts w:asciiTheme="minorHAnsi" w:hAnsiTheme="minorHAnsi" w:cstheme="minorHAnsi"/>
          <w:b/>
          <w:sz w:val="20"/>
          <w:szCs w:val="22"/>
          <w:u w:val="single"/>
        </w:rPr>
        <w:t xml:space="preserve"> (</w:t>
      </w:r>
      <w:r w:rsidR="003855B5" w:rsidRPr="003855B5">
        <w:rPr>
          <w:rFonts w:asciiTheme="minorHAnsi" w:hAnsiTheme="minorHAnsi" w:cstheme="minorHAnsi"/>
          <w:b/>
          <w:sz w:val="20"/>
          <w:szCs w:val="22"/>
          <w:u w:val="single"/>
        </w:rPr>
        <w:t>należy podać dla każdego oferowanego sprzętu z poniższych pozycji</w:t>
      </w:r>
      <w:r w:rsidR="003855B5">
        <w:rPr>
          <w:rFonts w:asciiTheme="minorHAnsi" w:hAnsiTheme="minorHAnsi" w:cstheme="minorHAnsi"/>
          <w:b/>
          <w:sz w:val="20"/>
          <w:szCs w:val="22"/>
          <w:u w:val="single"/>
        </w:rPr>
        <w:t>, w tym głowic</w:t>
      </w:r>
      <w:r w:rsidR="003855B5" w:rsidRPr="003855B5">
        <w:rPr>
          <w:rFonts w:asciiTheme="minorHAnsi" w:hAnsiTheme="minorHAnsi" w:cstheme="minorHAnsi"/>
          <w:b/>
          <w:sz w:val="20"/>
          <w:szCs w:val="22"/>
          <w:u w:val="single"/>
        </w:rPr>
        <w:t>):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:</w:t>
      </w:r>
    </w:p>
    <w:p w14:paraId="67C76DE3" w14:textId="77777777" w:rsidR="00FB31DF" w:rsidRPr="00852571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Model/typ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4BEA6169" w14:textId="60E689C9" w:rsidR="00786504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Producent/kraj</w:t>
      </w:r>
      <w:r w:rsidR="00EF5DF8">
        <w:rPr>
          <w:rFonts w:asciiTheme="minorHAnsi" w:hAnsiTheme="minorHAnsi" w:cstheme="minorHAnsi"/>
          <w:sz w:val="20"/>
          <w:szCs w:val="22"/>
        </w:rPr>
        <w:t xml:space="preserve"> 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22E19033" w14:textId="39B3AFB9" w:rsidR="00EF5DF8" w:rsidRDefault="00EF5DF8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>Rok produkcji (nie starszy niż 202</w:t>
      </w:r>
      <w:r w:rsidR="00C27BCF">
        <w:rPr>
          <w:rFonts w:asciiTheme="minorHAnsi" w:hAnsiTheme="minorHAnsi" w:cstheme="minorHAnsi"/>
          <w:sz w:val="20"/>
          <w:szCs w:val="22"/>
        </w:rPr>
        <w:t>3</w:t>
      </w:r>
      <w:r>
        <w:rPr>
          <w:rFonts w:asciiTheme="minorHAnsi" w:hAnsiTheme="minorHAnsi" w:cstheme="minorHAnsi"/>
          <w:sz w:val="20"/>
          <w:szCs w:val="22"/>
        </w:rPr>
        <w:t>) ………………</w:t>
      </w:r>
    </w:p>
    <w:p w14:paraId="161A33A9" w14:textId="77777777" w:rsidR="00C27BCF" w:rsidRPr="00852571" w:rsidRDefault="00C27BC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5001"/>
        <w:gridCol w:w="1587"/>
        <w:gridCol w:w="6910"/>
      </w:tblGrid>
      <w:tr w:rsidR="00EF5DF8" w:rsidRPr="00CB152B" w14:paraId="032698E6" w14:textId="77777777" w:rsidTr="00EF5DF8">
        <w:trPr>
          <w:trHeight w:val="5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EF5DF8" w:rsidRPr="00CB152B" w:rsidRDefault="00EF5DF8" w:rsidP="00EF5DF8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0602" w14:textId="632835DE" w:rsidR="00EF5DF8" w:rsidRPr="00B74D35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02230A05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  <w:bookmarkStart w:id="0" w:name="_GoBack"/>
        <w:bookmarkEnd w:id="0"/>
      </w:tr>
      <w:tr w:rsidR="00786339" w:rsidRPr="00EF5DF8" w14:paraId="288F52EB" w14:textId="77777777" w:rsidTr="00786339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53A4A6B4" w:rsidR="00786339" w:rsidRPr="00786339" w:rsidRDefault="00786339" w:rsidP="00364D9D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7CED6F88" w:rsidR="00786339" w:rsidRPr="00EF5DF8" w:rsidRDefault="003855B5" w:rsidP="00786339">
            <w:pPr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2F78DD"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Wymagania ogólne</w:t>
            </w:r>
          </w:p>
        </w:tc>
      </w:tr>
      <w:tr w:rsidR="003855B5" w:rsidRPr="00EF5DF8" w14:paraId="0D2C71AB" w14:textId="77777777" w:rsidTr="004D55CC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67814" w14:textId="6B64F5F8" w:rsidR="003855B5" w:rsidRPr="00EF5DF8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692A" w14:textId="3007D3CA" w:rsidR="003855B5" w:rsidRPr="00397B7A" w:rsidRDefault="003855B5" w:rsidP="003855B5">
            <w:pPr>
              <w:rPr>
                <w:rFonts w:asciiTheme="minorHAnsi" w:hAnsiTheme="minorHAnsi" w:cstheme="minorHAnsi"/>
                <w:sz w:val="20"/>
              </w:rPr>
            </w:pPr>
            <w:r w:rsidRPr="00B74D35">
              <w:rPr>
                <w:rFonts w:asciiTheme="minorHAnsi" w:hAnsiTheme="minorHAnsi" w:cstheme="minorHAnsi"/>
                <w:sz w:val="20"/>
                <w:szCs w:val="20"/>
              </w:rPr>
              <w:t xml:space="preserve">Urządzenie nowe i nieużywane, </w:t>
            </w:r>
            <w:proofErr w:type="spellStart"/>
            <w:r w:rsidRPr="00B74D35">
              <w:rPr>
                <w:rFonts w:asciiTheme="minorHAnsi" w:hAnsiTheme="minorHAnsi" w:cstheme="minorHAnsi"/>
                <w:sz w:val="20"/>
                <w:szCs w:val="20"/>
              </w:rPr>
              <w:t>nierefabrykowane</w:t>
            </w:r>
            <w:proofErr w:type="spellEnd"/>
            <w:r w:rsidRPr="00B74D35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1C140" w14:textId="4B871E0B" w:rsidR="003855B5" w:rsidRPr="00EF5DF8" w:rsidRDefault="003855B5" w:rsidP="003855B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3831" w14:textId="45BC8186" w:rsidR="003855B5" w:rsidRPr="00EF5DF8" w:rsidRDefault="003855B5" w:rsidP="003855B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55B5" w:rsidRPr="00CB152B" w14:paraId="10E0DEA6" w14:textId="77777777" w:rsidTr="004D55CC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C8C8" w14:textId="4FFA7870" w:rsidR="003855B5" w:rsidRPr="00EF5DF8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46404FAE" w:rsidR="003855B5" w:rsidRPr="00397B7A" w:rsidRDefault="003855B5" w:rsidP="003855B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sz w:val="20"/>
                <w:szCs w:val="22"/>
              </w:rPr>
              <w:t>Paszporty wraz z dokumentacją techniczną i rozruchową oraz instrukcjami w języku polski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138B3" w14:textId="054B62A5" w:rsidR="003855B5" w:rsidRPr="00CB152B" w:rsidRDefault="003855B5" w:rsidP="003855B5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0EC1114C" w:rsidR="003855B5" w:rsidRPr="00CB152B" w:rsidRDefault="003855B5" w:rsidP="003855B5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855B5" w:rsidRPr="00CB152B" w14:paraId="5F667C5C" w14:textId="77777777" w:rsidTr="004D55CC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557AB82B" w:rsidR="003855B5" w:rsidRPr="00EF5DF8" w:rsidRDefault="003855B5" w:rsidP="00364D9D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1201FF82" w:rsidR="003855B5" w:rsidRPr="00397B7A" w:rsidRDefault="0055366C" w:rsidP="003855B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05926">
              <w:rPr>
                <w:rFonts w:asciiTheme="minorHAnsi" w:hAnsiTheme="minorHAnsi" w:cstheme="minorHAnsi"/>
                <w:sz w:val="20"/>
              </w:rPr>
              <w:t>Zasilanie sieciowe 220-240V</w:t>
            </w:r>
            <w:r>
              <w:rPr>
                <w:rFonts w:asciiTheme="minorHAnsi" w:hAnsiTheme="minorHAnsi" w:cstheme="minorHAnsi"/>
                <w:sz w:val="20"/>
              </w:rPr>
              <w:t xml:space="preserve"> 50Hz </w:t>
            </w:r>
            <w:r w:rsidRPr="00540AB6">
              <w:rPr>
                <w:rFonts w:asciiTheme="minorHAnsi" w:hAnsiTheme="minorHAnsi" w:cstheme="minorHAnsi"/>
                <w:sz w:val="20"/>
              </w:rPr>
              <w:t>oraz z wbudowanego akumulator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1DE91" w14:textId="724DF279" w:rsidR="003855B5" w:rsidRPr="00CB152B" w:rsidRDefault="003855B5" w:rsidP="003855B5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22F72136" w:rsidR="003855B5" w:rsidRPr="00CB152B" w:rsidRDefault="003855B5" w:rsidP="003855B5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5366C" w:rsidRPr="00CB152B" w14:paraId="0BEBD601" w14:textId="77777777" w:rsidTr="004D55CC">
        <w:trPr>
          <w:trHeight w:val="278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FF81D50" w:rsidR="0055366C" w:rsidRPr="00EF5DF8" w:rsidRDefault="0055366C" w:rsidP="0055366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232B1093" w:rsidR="0055366C" w:rsidRPr="00397B7A" w:rsidRDefault="0055366C" w:rsidP="0055366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40AB6">
              <w:rPr>
                <w:rFonts w:asciiTheme="minorHAnsi" w:hAnsiTheme="minorHAnsi" w:cstheme="minorHAnsi"/>
                <w:sz w:val="20"/>
                <w:szCs w:val="20"/>
              </w:rPr>
              <w:t xml:space="preserve">W pełni cyfrowy szerokopasmowy układ formowania wiązki ultradźwiękowej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388C6" w14:textId="40C9BD88" w:rsidR="0055366C" w:rsidRPr="00CB152B" w:rsidRDefault="0055366C" w:rsidP="0055366C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1884A0A5" w:rsidR="0055366C" w:rsidRPr="00CB152B" w:rsidRDefault="0055366C" w:rsidP="0055366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5366C" w:rsidRPr="00CB152B" w14:paraId="70E586E3" w14:textId="77777777" w:rsidTr="004D55CC">
        <w:trPr>
          <w:trHeight w:val="29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4C898225" w:rsidR="0055366C" w:rsidRPr="00EF5DF8" w:rsidRDefault="0055366C" w:rsidP="0055366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1BADE39E" w:rsidR="0055366C" w:rsidRPr="00397B7A" w:rsidRDefault="0055366C" w:rsidP="0055366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40AB6">
              <w:rPr>
                <w:rFonts w:asciiTheme="minorHAnsi" w:hAnsiTheme="minorHAnsi" w:cstheme="minorHAnsi"/>
                <w:sz w:val="20"/>
                <w:szCs w:val="20"/>
              </w:rPr>
              <w:t xml:space="preserve">Aparat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zintegrowany z</w:t>
            </w:r>
            <w:r w:rsidRPr="00540AB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podstawą jezdną</w:t>
            </w:r>
            <w:r w:rsidRPr="00540AB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C2304">
              <w:rPr>
                <w:rFonts w:asciiTheme="minorHAnsi" w:hAnsiTheme="minorHAnsi" w:cstheme="minorHAnsi"/>
                <w:sz w:val="20"/>
                <w:szCs w:val="20"/>
              </w:rPr>
              <w:t xml:space="preserve">(bez możliwości demontażu monitora od podstawy jezdnej) </w:t>
            </w:r>
            <w:r w:rsidRPr="00540AB6">
              <w:rPr>
                <w:rFonts w:asciiTheme="minorHAnsi" w:hAnsiTheme="minorHAnsi" w:cstheme="minorHAnsi"/>
                <w:sz w:val="20"/>
                <w:szCs w:val="20"/>
              </w:rPr>
              <w:t>na 4 kołach z możliwością blokady i regulacją wysokości w zakresie co najmniej 0-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Pr="00540AB6">
              <w:rPr>
                <w:rFonts w:asciiTheme="minorHAnsi" w:hAnsiTheme="minorHAnsi" w:cstheme="minorHAnsi"/>
                <w:sz w:val="20"/>
                <w:szCs w:val="20"/>
              </w:rPr>
              <w:t>0 m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19B7B" w14:textId="77777777" w:rsidR="0055366C" w:rsidRDefault="0055366C" w:rsidP="0055366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Powyżej – 10 pkt.</w:t>
            </w:r>
          </w:p>
          <w:p w14:paraId="011CA72E" w14:textId="12A68A57" w:rsidR="0055366C" w:rsidRPr="00CB152B" w:rsidRDefault="0055366C" w:rsidP="0055366C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0-250 mm –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62C02A1E" w:rsidR="0055366C" w:rsidRPr="00CB152B" w:rsidRDefault="0055366C" w:rsidP="0055366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5366C" w:rsidRPr="00CB152B" w14:paraId="338B1BB8" w14:textId="77777777" w:rsidTr="004D55CC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81ECE" w14:textId="5252977D" w:rsidR="0055366C" w:rsidRPr="00EF5DF8" w:rsidRDefault="0055366C" w:rsidP="0055366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29A8F" w14:textId="3B19643E" w:rsidR="0055366C" w:rsidRPr="00397B7A" w:rsidRDefault="0055366C" w:rsidP="0055366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ałkowita w</w:t>
            </w:r>
            <w:r w:rsidRPr="00540AB6">
              <w:rPr>
                <w:rFonts w:asciiTheme="minorHAnsi" w:hAnsiTheme="minorHAnsi" w:cstheme="minorHAnsi"/>
                <w:sz w:val="20"/>
                <w:szCs w:val="20"/>
              </w:rPr>
              <w:t xml:space="preserve">aga </w:t>
            </w:r>
            <w:r w:rsidR="009C2304">
              <w:rPr>
                <w:rFonts w:asciiTheme="minorHAnsi" w:hAnsiTheme="minorHAnsi" w:cstheme="minorHAnsi"/>
                <w:sz w:val="20"/>
                <w:szCs w:val="20"/>
              </w:rPr>
              <w:t>urządzenia z dedykowanym wózkiem i bateriami</w:t>
            </w:r>
            <w:r w:rsidRPr="00540AB6">
              <w:rPr>
                <w:rFonts w:asciiTheme="minorHAnsi" w:hAnsiTheme="minorHAnsi" w:cstheme="minorHAnsi"/>
                <w:sz w:val="20"/>
                <w:szCs w:val="20"/>
              </w:rPr>
              <w:t xml:space="preserve"> do 40 kg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4218A" w14:textId="378B11BB" w:rsidR="0055366C" w:rsidRPr="00CB152B" w:rsidRDefault="0055366C" w:rsidP="0055366C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00BA3" w14:textId="3DE2F66A" w:rsidR="0055366C" w:rsidRPr="00CB152B" w:rsidRDefault="0055366C" w:rsidP="0055366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5366C" w:rsidRPr="00CB152B" w14:paraId="392A2DD7" w14:textId="77777777" w:rsidTr="004D55CC">
        <w:trPr>
          <w:trHeight w:val="31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58A6C47" w:rsidR="0055366C" w:rsidRPr="00EF5DF8" w:rsidRDefault="0055366C" w:rsidP="0055366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713CDDDD" w:rsidR="0055366C" w:rsidRPr="00397B7A" w:rsidRDefault="0055366C" w:rsidP="0055366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40AB6">
              <w:rPr>
                <w:rFonts w:asciiTheme="minorHAnsi" w:hAnsiTheme="minorHAnsi" w:cstheme="minorHAnsi"/>
                <w:sz w:val="20"/>
                <w:szCs w:val="20"/>
              </w:rPr>
              <w:t>Dynamika systemu co najmniej 180dB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863C9" w14:textId="526E0570" w:rsidR="0055366C" w:rsidRPr="00CB152B" w:rsidRDefault="0055366C" w:rsidP="0055366C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0E205ACF" w:rsidR="0055366C" w:rsidRPr="00CB152B" w:rsidRDefault="0055366C" w:rsidP="0055366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5366C" w:rsidRPr="00CB152B" w14:paraId="1F107810" w14:textId="77777777" w:rsidTr="004D55CC">
        <w:trPr>
          <w:trHeight w:val="25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6A68BFC6" w:rsidR="0055366C" w:rsidRPr="00EF5DF8" w:rsidRDefault="0055366C" w:rsidP="0055366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09A6AD71" w:rsidR="0055366C" w:rsidRPr="00397B7A" w:rsidRDefault="0055366C" w:rsidP="0055366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40AB6">
              <w:rPr>
                <w:rFonts w:asciiTheme="minorHAnsi" w:hAnsiTheme="minorHAnsi" w:cstheme="minorHAnsi"/>
                <w:sz w:val="20"/>
                <w:szCs w:val="20"/>
              </w:rPr>
              <w:t xml:space="preserve">Możliwość pracy na wbudowanej baterii minimum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20</w:t>
            </w:r>
            <w:r w:rsidRPr="00540AB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min</w:t>
            </w:r>
            <w:r w:rsidRPr="00540AB6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5F34F" w14:textId="77777777" w:rsidR="0055366C" w:rsidRPr="00996D40" w:rsidRDefault="0055366C" w:rsidP="0055366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lang w:val="de-DE"/>
              </w:rPr>
            </w:pPr>
            <w:r w:rsidRPr="00996D4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lang w:val="de-DE"/>
              </w:rPr>
              <w:t>120 min – 0 pkt.</w:t>
            </w:r>
          </w:p>
          <w:p w14:paraId="7153D7C4" w14:textId="77777777" w:rsidR="0055366C" w:rsidRPr="00996D40" w:rsidRDefault="0055366C" w:rsidP="0055366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lang w:val="de-DE"/>
              </w:rPr>
            </w:pPr>
            <w:r w:rsidRPr="00996D4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lang w:val="de-DE"/>
              </w:rPr>
              <w:t>121 min-300 min. – 10 pkt</w:t>
            </w:r>
          </w:p>
          <w:p w14:paraId="2AB19AFD" w14:textId="2E93CB11" w:rsidR="0055366C" w:rsidRPr="00CB152B" w:rsidRDefault="0055366C" w:rsidP="0055366C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996D40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  <w:lang w:val="de-DE"/>
              </w:rPr>
              <w:t xml:space="preserve">&gt; 300 min.  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– 2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618A652" w:rsidR="0055366C" w:rsidRPr="00CB152B" w:rsidRDefault="0055366C" w:rsidP="0055366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5366C" w:rsidRPr="00CB152B" w14:paraId="297A39DC" w14:textId="77777777" w:rsidTr="004D55CC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4F9202EB" w:rsidR="0055366C" w:rsidRPr="00EF5DF8" w:rsidRDefault="0055366C" w:rsidP="0055366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6015FB88" w:rsidR="0055366C" w:rsidRPr="00397B7A" w:rsidRDefault="0055366C" w:rsidP="0055366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40AB6">
              <w:rPr>
                <w:rFonts w:asciiTheme="minorHAnsi" w:hAnsiTheme="minorHAnsi" w:cstheme="minorHAnsi"/>
                <w:sz w:val="20"/>
                <w:szCs w:val="20"/>
              </w:rPr>
              <w:t xml:space="preserve">Aparat wyposażony w monitor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typu LCD/</w:t>
            </w:r>
            <w:r w:rsidRPr="00540AB6">
              <w:rPr>
                <w:rFonts w:asciiTheme="minorHAnsi" w:hAnsiTheme="minorHAnsi" w:cstheme="minorHAnsi"/>
                <w:sz w:val="20"/>
                <w:szCs w:val="20"/>
              </w:rPr>
              <w:t xml:space="preserve">LED o przekątnej min. </w:t>
            </w:r>
            <w:r w:rsidRPr="00E768E3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9” oraz rozdzielczości min. </w:t>
            </w:r>
            <w:r w:rsidRPr="00540AB6">
              <w:rPr>
                <w:rFonts w:asciiTheme="minorHAnsi" w:hAnsiTheme="minorHAnsi" w:cstheme="minorHAnsi"/>
                <w:sz w:val="20"/>
                <w:szCs w:val="20"/>
              </w:rPr>
              <w:t>1680x1050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4DC5" w14:textId="0721963B" w:rsidR="0055366C" w:rsidRPr="00CB152B" w:rsidRDefault="0055366C" w:rsidP="0055366C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0AF095B7" w:rsidR="0055366C" w:rsidRPr="00CB152B" w:rsidRDefault="0055366C" w:rsidP="0055366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5366C" w:rsidRPr="00CB152B" w14:paraId="3C0E0E2A" w14:textId="77777777" w:rsidTr="004D55CC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2F86D21B" w:rsidR="0055366C" w:rsidRPr="00EF5DF8" w:rsidRDefault="0055366C" w:rsidP="0055366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566D39B2" w:rsidR="0055366C" w:rsidRPr="00397B7A" w:rsidRDefault="0055366C" w:rsidP="0055366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40AB6">
              <w:rPr>
                <w:rFonts w:asciiTheme="minorHAnsi" w:hAnsiTheme="minorHAnsi" w:cstheme="minorHAnsi"/>
                <w:sz w:val="20"/>
                <w:szCs w:val="20"/>
              </w:rPr>
              <w:t>Obsługa przy pomocy dotykowego ekranu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7C5D0" w14:textId="60D0DFA9" w:rsidR="0055366C" w:rsidRPr="00CB152B" w:rsidRDefault="0055366C" w:rsidP="0055366C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2408" w14:textId="18327B10" w:rsidR="0055366C" w:rsidRPr="00CB152B" w:rsidRDefault="0055366C" w:rsidP="0055366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5366C" w:rsidRPr="00CB152B" w14:paraId="07C6FB6B" w14:textId="77777777" w:rsidTr="004D55CC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62371C64" w:rsidR="0055366C" w:rsidRPr="00EF5DF8" w:rsidRDefault="0055366C" w:rsidP="0055366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72F92369" w:rsidR="0055366C" w:rsidRPr="00397B7A" w:rsidRDefault="0055366C" w:rsidP="0055366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40AB6">
              <w:rPr>
                <w:rFonts w:asciiTheme="minorHAnsi" w:hAnsiTheme="minorHAnsi" w:cstheme="minorHAnsi"/>
                <w:sz w:val="20"/>
              </w:rPr>
              <w:t xml:space="preserve">Start systemu z trybu czuwania w czasie </w:t>
            </w:r>
            <w:r w:rsidR="00387A7C">
              <w:rPr>
                <w:rFonts w:asciiTheme="minorHAnsi" w:hAnsiTheme="minorHAnsi" w:cstheme="minorHAnsi"/>
                <w:sz w:val="20"/>
              </w:rPr>
              <w:t>max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  <w:r w:rsidRPr="00540AB6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7</w:t>
            </w:r>
            <w:r w:rsidRPr="00540AB6">
              <w:rPr>
                <w:rFonts w:asciiTheme="minorHAnsi" w:hAnsiTheme="minorHAnsi" w:cstheme="minorHAnsi"/>
                <w:sz w:val="20"/>
              </w:rPr>
              <w:t xml:space="preserve"> sekund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A01F3" w14:textId="283A6F38" w:rsidR="0055366C" w:rsidRDefault="00387A7C" w:rsidP="0055366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&lt;</w:t>
            </w:r>
            <w:r w:rsidR="0055366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7</w:t>
            </w:r>
            <w:r w:rsidR="0055366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s.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</w:t>
            </w:r>
            <w:r w:rsidR="0055366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– 10 pkt.</w:t>
            </w:r>
          </w:p>
          <w:p w14:paraId="4168D5EF" w14:textId="64C987BD" w:rsidR="0055366C" w:rsidRPr="00CB152B" w:rsidRDefault="00387A7C" w:rsidP="0055366C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≥ 7 s. </w:t>
            </w:r>
            <w:r w:rsidR="0055366C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–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D159E5A" w:rsidR="0055366C" w:rsidRPr="00CB152B" w:rsidRDefault="0055366C" w:rsidP="0055366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5366C" w:rsidRPr="00D5198C" w14:paraId="77A5E042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7A479" w14:textId="4780364F" w:rsidR="0055366C" w:rsidRPr="00EF5DF8" w:rsidRDefault="0055366C" w:rsidP="0055366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DA6F3" w14:textId="0D178979" w:rsidR="0055366C" w:rsidRPr="00397B7A" w:rsidRDefault="0055366C" w:rsidP="0055366C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40AB6">
              <w:rPr>
                <w:rFonts w:asciiTheme="minorHAnsi" w:hAnsiTheme="minorHAnsi" w:cstheme="minorHAnsi"/>
                <w:sz w:val="20"/>
              </w:rPr>
              <w:t>Start systemu od momentu pełnego uruchomienia urządzenia ≤45 sekund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CD975" w14:textId="77777777" w:rsidR="0055366C" w:rsidRPr="004068AA" w:rsidRDefault="0055366C" w:rsidP="0055366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napToGrid w:val="0"/>
                <w:sz w:val="20"/>
                <w:szCs w:val="20"/>
              </w:rPr>
              <w:t>≤</w:t>
            </w:r>
            <w:r w:rsidRPr="004068A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45 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sek.</w:t>
            </w:r>
            <w:r w:rsidRPr="004068A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- 20 pkt. </w:t>
            </w:r>
          </w:p>
          <w:p w14:paraId="0326BC1E" w14:textId="130F5C36" w:rsidR="0055366C" w:rsidRPr="00D5198C" w:rsidRDefault="0055366C" w:rsidP="0055366C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&gt; 45 sekund</w:t>
            </w:r>
            <w:r w:rsidRPr="004068AA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 xml:space="preserve"> lecz nie więcej niż 110 sekund -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ED2" w14:textId="04EFEB69" w:rsidR="0055366C" w:rsidRPr="00D5198C" w:rsidRDefault="0055366C" w:rsidP="0055366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5366C" w:rsidRPr="00D5198C" w14:paraId="3D79D773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EDE8" w14:textId="77777777" w:rsidR="0055366C" w:rsidRPr="00EF5DF8" w:rsidRDefault="0055366C" w:rsidP="0055366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EC308" w14:textId="6937D2DB" w:rsidR="0055366C" w:rsidRPr="00397B7A" w:rsidRDefault="0055366C" w:rsidP="0055366C">
            <w:pPr>
              <w:rPr>
                <w:rFonts w:asciiTheme="minorHAnsi" w:hAnsiTheme="minorHAnsi" w:cstheme="minorHAnsi"/>
                <w:sz w:val="20"/>
              </w:rPr>
            </w:pPr>
            <w:r w:rsidRPr="00540AB6">
              <w:rPr>
                <w:rFonts w:asciiTheme="minorHAnsi" w:hAnsiTheme="minorHAnsi" w:cstheme="minorHAnsi"/>
                <w:sz w:val="20"/>
              </w:rPr>
              <w:t xml:space="preserve">Min. </w:t>
            </w:r>
            <w:r>
              <w:rPr>
                <w:rFonts w:asciiTheme="minorHAnsi" w:hAnsiTheme="minorHAnsi" w:cstheme="minorHAnsi"/>
                <w:sz w:val="20"/>
              </w:rPr>
              <w:t>2</w:t>
            </w:r>
            <w:r w:rsidRPr="00540AB6">
              <w:rPr>
                <w:rFonts w:asciiTheme="minorHAnsi" w:hAnsiTheme="minorHAnsi" w:cstheme="minorHAnsi"/>
                <w:sz w:val="20"/>
              </w:rPr>
              <w:t xml:space="preserve"> aktywn</w:t>
            </w:r>
            <w:r>
              <w:rPr>
                <w:rFonts w:asciiTheme="minorHAnsi" w:hAnsiTheme="minorHAnsi" w:cstheme="minorHAnsi"/>
                <w:sz w:val="20"/>
              </w:rPr>
              <w:t>e</w:t>
            </w:r>
            <w:r w:rsidRPr="00540AB6">
              <w:rPr>
                <w:rFonts w:asciiTheme="minorHAnsi" w:hAnsiTheme="minorHAnsi" w:cstheme="minorHAnsi"/>
                <w:sz w:val="20"/>
              </w:rPr>
              <w:t xml:space="preserve"> port do głowic wbudowany w aparat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CFD60" w14:textId="74A2D1E1" w:rsidR="0055366C" w:rsidRPr="000743F5" w:rsidRDefault="0055366C" w:rsidP="0055366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0FBD4" w14:textId="77777777" w:rsidR="0055366C" w:rsidRPr="00D5198C" w:rsidRDefault="0055366C" w:rsidP="0055366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5366C" w:rsidRPr="00D5198C" w14:paraId="3EF9C4E7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1959B" w14:textId="77777777" w:rsidR="0055366C" w:rsidRPr="00EF5DF8" w:rsidRDefault="0055366C" w:rsidP="0055366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55286" w14:textId="437755C7" w:rsidR="0055366C" w:rsidRPr="00397B7A" w:rsidRDefault="0055366C" w:rsidP="0055366C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DD4BB0">
              <w:rPr>
                <w:rFonts w:asciiTheme="minorHAnsi" w:hAnsiTheme="minorHAnsi" w:cstheme="minorHAnsi"/>
                <w:sz w:val="20"/>
              </w:rPr>
              <w:t xml:space="preserve">Aparat wyposażony w konektor sond umożliwiający </w:t>
            </w:r>
            <w:r>
              <w:rPr>
                <w:rFonts w:asciiTheme="minorHAnsi" w:hAnsiTheme="minorHAnsi" w:cstheme="minorHAnsi"/>
                <w:sz w:val="20"/>
              </w:rPr>
              <w:t xml:space="preserve">dodatkowo </w:t>
            </w:r>
            <w:r w:rsidRPr="00DD4BB0">
              <w:rPr>
                <w:rFonts w:asciiTheme="minorHAnsi" w:hAnsiTheme="minorHAnsi" w:cstheme="minorHAnsi"/>
                <w:sz w:val="20"/>
              </w:rPr>
              <w:t>jednoczesne podłączenie co najmniej 3 głowic</w:t>
            </w:r>
            <w:r>
              <w:rPr>
                <w:rFonts w:asciiTheme="minorHAnsi" w:hAnsiTheme="minorHAnsi" w:cstheme="minorHAnsi"/>
                <w:sz w:val="20"/>
              </w:rPr>
              <w:t>. Dopuszcza się podłączenie jednocześnie 3 głowic bez konektora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B91C7" w14:textId="484690B5" w:rsidR="0055366C" w:rsidRPr="000743F5" w:rsidRDefault="0055366C" w:rsidP="0055366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47ADA" w14:textId="77777777" w:rsidR="0055366C" w:rsidRPr="00D5198C" w:rsidRDefault="0055366C" w:rsidP="0055366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5366C" w:rsidRPr="00D5198C" w14:paraId="3C87CBDC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3D9D9" w14:textId="77777777" w:rsidR="0055366C" w:rsidRPr="00EF5DF8" w:rsidRDefault="0055366C" w:rsidP="0055366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21FEB" w14:textId="77777777" w:rsidR="0055366C" w:rsidRPr="00DD4BB0" w:rsidRDefault="0055366C" w:rsidP="0055366C">
            <w:pPr>
              <w:pStyle w:val="Normalny1"/>
              <w:rPr>
                <w:rFonts w:asciiTheme="minorHAnsi" w:hAnsiTheme="minorHAnsi" w:cstheme="minorHAnsi"/>
                <w:sz w:val="20"/>
              </w:rPr>
            </w:pPr>
            <w:r w:rsidRPr="00DD4BB0">
              <w:rPr>
                <w:rFonts w:asciiTheme="minorHAnsi" w:eastAsia="Arial" w:hAnsiTheme="minorHAnsi" w:cstheme="minorHAnsi"/>
                <w:sz w:val="20"/>
              </w:rPr>
              <w:t xml:space="preserve">Zainstalowane w oferowanym aparacie oprogramowanie do badań: </w:t>
            </w:r>
          </w:p>
          <w:p w14:paraId="341F63F2" w14:textId="77777777" w:rsidR="0055366C" w:rsidRPr="00DD4BB0" w:rsidRDefault="0055366C" w:rsidP="0055366C">
            <w:pPr>
              <w:pStyle w:val="Normalny1"/>
              <w:numPr>
                <w:ilvl w:val="0"/>
                <w:numId w:val="12"/>
              </w:numPr>
              <w:rPr>
                <w:rFonts w:asciiTheme="minorHAnsi" w:eastAsia="Arial" w:hAnsiTheme="minorHAnsi" w:cstheme="minorHAnsi"/>
                <w:sz w:val="20"/>
              </w:rPr>
            </w:pPr>
            <w:r w:rsidRPr="00DD4BB0">
              <w:rPr>
                <w:rFonts w:asciiTheme="minorHAnsi" w:eastAsia="Arial" w:hAnsiTheme="minorHAnsi" w:cstheme="minorHAnsi"/>
                <w:sz w:val="20"/>
              </w:rPr>
              <w:t>anestezjologicznych</w:t>
            </w:r>
          </w:p>
          <w:p w14:paraId="334A1222" w14:textId="77777777" w:rsidR="0055366C" w:rsidRPr="00DD4BB0" w:rsidRDefault="0055366C" w:rsidP="0055366C">
            <w:pPr>
              <w:pStyle w:val="Normalny1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</w:rPr>
            </w:pPr>
            <w:r w:rsidRPr="00DD4BB0">
              <w:rPr>
                <w:rFonts w:asciiTheme="minorHAnsi" w:eastAsia="Arial" w:hAnsiTheme="minorHAnsi" w:cstheme="minorHAnsi"/>
                <w:sz w:val="20"/>
              </w:rPr>
              <w:t>brzusznych</w:t>
            </w:r>
          </w:p>
          <w:p w14:paraId="3BA66650" w14:textId="77777777" w:rsidR="0055366C" w:rsidRPr="00DD4BB0" w:rsidRDefault="0055366C" w:rsidP="0055366C">
            <w:pPr>
              <w:pStyle w:val="Normalny1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</w:rPr>
            </w:pPr>
            <w:r w:rsidRPr="00DD4BB0">
              <w:rPr>
                <w:rFonts w:asciiTheme="minorHAnsi" w:eastAsia="Arial" w:hAnsiTheme="minorHAnsi" w:cstheme="minorHAnsi"/>
                <w:sz w:val="20"/>
              </w:rPr>
              <w:t>naczyniowych</w:t>
            </w:r>
          </w:p>
          <w:p w14:paraId="79AFDB3C" w14:textId="77777777" w:rsidR="0055366C" w:rsidRPr="00DD4BB0" w:rsidRDefault="0055366C" w:rsidP="0055366C">
            <w:pPr>
              <w:pStyle w:val="Normalny1"/>
              <w:numPr>
                <w:ilvl w:val="0"/>
                <w:numId w:val="12"/>
              </w:numPr>
              <w:rPr>
                <w:rFonts w:asciiTheme="minorHAnsi" w:hAnsiTheme="minorHAnsi" w:cstheme="minorHAnsi"/>
                <w:sz w:val="20"/>
              </w:rPr>
            </w:pPr>
            <w:r w:rsidRPr="00DD4BB0">
              <w:rPr>
                <w:rFonts w:asciiTheme="minorHAnsi" w:eastAsia="Arial" w:hAnsiTheme="minorHAnsi" w:cstheme="minorHAnsi"/>
                <w:sz w:val="20"/>
              </w:rPr>
              <w:t>urologicznych</w:t>
            </w:r>
          </w:p>
          <w:p w14:paraId="6A7A7445" w14:textId="77777777" w:rsidR="0055366C" w:rsidRPr="00DD4BB0" w:rsidRDefault="0055366C" w:rsidP="0055366C">
            <w:pPr>
              <w:pStyle w:val="Normalny1"/>
              <w:numPr>
                <w:ilvl w:val="0"/>
                <w:numId w:val="12"/>
              </w:numPr>
              <w:rPr>
                <w:rFonts w:asciiTheme="minorHAnsi" w:eastAsia="Arial" w:hAnsiTheme="minorHAnsi" w:cstheme="minorHAnsi"/>
                <w:sz w:val="20"/>
              </w:rPr>
            </w:pPr>
            <w:r w:rsidRPr="00DD4BB0">
              <w:rPr>
                <w:rFonts w:asciiTheme="minorHAnsi" w:eastAsia="Arial" w:hAnsiTheme="minorHAnsi" w:cstheme="minorHAnsi"/>
                <w:sz w:val="20"/>
              </w:rPr>
              <w:t>małych narządów</w:t>
            </w:r>
          </w:p>
          <w:p w14:paraId="76CB756C" w14:textId="77777777" w:rsidR="0055366C" w:rsidRPr="00DD4BB0" w:rsidRDefault="0055366C" w:rsidP="0055366C">
            <w:pPr>
              <w:pStyle w:val="Normalny1"/>
              <w:numPr>
                <w:ilvl w:val="0"/>
                <w:numId w:val="12"/>
              </w:numPr>
              <w:rPr>
                <w:rFonts w:asciiTheme="minorHAnsi" w:eastAsia="Arial" w:hAnsiTheme="minorHAnsi" w:cstheme="minorHAnsi"/>
                <w:sz w:val="20"/>
              </w:rPr>
            </w:pPr>
            <w:r w:rsidRPr="00DD4BB0">
              <w:rPr>
                <w:rFonts w:asciiTheme="minorHAnsi" w:eastAsia="Arial" w:hAnsiTheme="minorHAnsi" w:cstheme="minorHAnsi"/>
                <w:sz w:val="20"/>
              </w:rPr>
              <w:t>mięśniowo-szkieletowych</w:t>
            </w:r>
          </w:p>
          <w:p w14:paraId="7664A1D3" w14:textId="77777777" w:rsidR="0055366C" w:rsidRPr="00DD4BB0" w:rsidRDefault="0055366C" w:rsidP="0055366C">
            <w:pPr>
              <w:pStyle w:val="Normalny1"/>
              <w:numPr>
                <w:ilvl w:val="0"/>
                <w:numId w:val="12"/>
              </w:numPr>
              <w:rPr>
                <w:rFonts w:asciiTheme="minorHAnsi" w:eastAsia="Arial" w:hAnsiTheme="minorHAnsi" w:cstheme="minorHAnsi"/>
                <w:sz w:val="20"/>
              </w:rPr>
            </w:pPr>
            <w:r w:rsidRPr="00DD4BB0">
              <w:rPr>
                <w:rFonts w:asciiTheme="minorHAnsi" w:eastAsia="Arial" w:hAnsiTheme="minorHAnsi" w:cstheme="minorHAnsi"/>
                <w:sz w:val="20"/>
              </w:rPr>
              <w:t>kardiologicznych</w:t>
            </w:r>
          </w:p>
          <w:p w14:paraId="0DA10395" w14:textId="77777777" w:rsidR="0055366C" w:rsidRPr="00DD4BB0" w:rsidRDefault="0055366C" w:rsidP="0055366C">
            <w:pPr>
              <w:pStyle w:val="Normalny1"/>
              <w:numPr>
                <w:ilvl w:val="0"/>
                <w:numId w:val="12"/>
              </w:numPr>
              <w:rPr>
                <w:rFonts w:asciiTheme="minorHAnsi" w:eastAsia="Arial" w:hAnsiTheme="minorHAnsi" w:cstheme="minorHAnsi"/>
                <w:sz w:val="20"/>
              </w:rPr>
            </w:pPr>
            <w:r w:rsidRPr="00DD4BB0">
              <w:rPr>
                <w:rFonts w:asciiTheme="minorHAnsi" w:eastAsia="Arial" w:hAnsiTheme="minorHAnsi" w:cstheme="minorHAnsi"/>
                <w:sz w:val="20"/>
              </w:rPr>
              <w:t>ortopedycznych</w:t>
            </w:r>
          </w:p>
          <w:p w14:paraId="49CABC18" w14:textId="77777777" w:rsidR="0055366C" w:rsidRDefault="0055366C" w:rsidP="0055366C">
            <w:pPr>
              <w:pStyle w:val="Normalny1"/>
              <w:numPr>
                <w:ilvl w:val="0"/>
                <w:numId w:val="12"/>
              </w:numPr>
              <w:rPr>
                <w:rFonts w:asciiTheme="minorHAnsi" w:eastAsia="Arial" w:hAnsiTheme="minorHAnsi" w:cstheme="minorHAnsi"/>
                <w:sz w:val="20"/>
              </w:rPr>
            </w:pPr>
            <w:r w:rsidRPr="00DD4BB0">
              <w:rPr>
                <w:rFonts w:asciiTheme="minorHAnsi" w:eastAsia="Arial" w:hAnsiTheme="minorHAnsi" w:cstheme="minorHAnsi"/>
                <w:sz w:val="20"/>
              </w:rPr>
              <w:t>medycyny ratunkowej</w:t>
            </w:r>
          </w:p>
          <w:p w14:paraId="70492D13" w14:textId="391084FD" w:rsidR="0055366C" w:rsidRPr="0055366C" w:rsidRDefault="0055366C" w:rsidP="0055366C">
            <w:pPr>
              <w:pStyle w:val="Normalny1"/>
              <w:numPr>
                <w:ilvl w:val="0"/>
                <w:numId w:val="12"/>
              </w:numPr>
              <w:rPr>
                <w:rFonts w:asciiTheme="minorHAnsi" w:eastAsia="Arial" w:hAnsiTheme="minorHAnsi" w:cstheme="minorHAnsi"/>
                <w:sz w:val="20"/>
              </w:rPr>
            </w:pPr>
            <w:r w:rsidRPr="0055366C">
              <w:rPr>
                <w:rFonts w:asciiTheme="minorHAnsi" w:eastAsia="Arial" w:hAnsiTheme="minorHAnsi" w:cstheme="minorHAnsi"/>
                <w:sz w:val="20"/>
              </w:rPr>
              <w:t>ginekologia i położnictwo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32A89" w14:textId="308C8FED" w:rsidR="0055366C" w:rsidRDefault="0055366C" w:rsidP="0055366C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3B4B2" w14:textId="77777777" w:rsidR="0055366C" w:rsidRPr="00D5198C" w:rsidRDefault="0055366C" w:rsidP="0055366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55366C" w:rsidRPr="00D5198C" w14:paraId="46A2B833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9FA7B" w14:textId="77777777" w:rsidR="0055366C" w:rsidRPr="00EF5DF8" w:rsidRDefault="0055366C" w:rsidP="0055366C">
            <w:pPr>
              <w:pStyle w:val="Akapitzlist"/>
              <w:numPr>
                <w:ilvl w:val="0"/>
                <w:numId w:val="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AF416" w14:textId="7347C738" w:rsidR="0055366C" w:rsidRPr="00E56CF2" w:rsidRDefault="0055366C" w:rsidP="0055366C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E56CF2">
              <w:rPr>
                <w:rFonts w:asciiTheme="minorHAnsi" w:eastAsia="Arial" w:hAnsiTheme="minorHAnsi" w:cstheme="minorHAnsi"/>
                <w:sz w:val="20"/>
              </w:rPr>
              <w:t>Podłączenie do systemu integracji Zamawiającego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2BAB3" w14:textId="593AFE1C" w:rsidR="0055366C" w:rsidRDefault="0055366C" w:rsidP="0055366C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11C2C" w14:textId="77777777" w:rsidR="0055366C" w:rsidRPr="00D5198C" w:rsidRDefault="0055366C" w:rsidP="0055366C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855B5" w:rsidRPr="00D5198C" w14:paraId="7810F50D" w14:textId="77777777" w:rsidTr="003855B5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AA571" w14:textId="166BF2D5" w:rsidR="003855B5" w:rsidRPr="003855B5" w:rsidRDefault="003855B5" w:rsidP="00364D9D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5A3FE" w14:textId="413963CC" w:rsidR="003855B5" w:rsidRPr="003855B5" w:rsidRDefault="0073106E" w:rsidP="003855B5">
            <w:pPr>
              <w:rPr>
                <w:rFonts w:asciiTheme="minorHAnsi" w:hAnsiTheme="minorHAnsi" w:cstheme="minorHAnsi"/>
                <w:b/>
                <w:snapToGrid w:val="0"/>
                <w:sz w:val="20"/>
                <w:szCs w:val="20"/>
                <w:highlight w:val="lightGray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  <w:highlight w:val="lightGray"/>
              </w:rPr>
              <w:t>Tryby pracy aparatu</w:t>
            </w:r>
          </w:p>
        </w:tc>
      </w:tr>
      <w:tr w:rsidR="0073106E" w:rsidRPr="00D5198C" w14:paraId="2ECDA5BA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8D134" w14:textId="6BC2258B" w:rsidR="0073106E" w:rsidRPr="003855B5" w:rsidRDefault="0073106E" w:rsidP="0073106E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E837E" w14:textId="06374BD9" w:rsidR="0073106E" w:rsidRPr="00786339" w:rsidRDefault="0073106E" w:rsidP="0073106E">
            <w:pPr>
              <w:rPr>
                <w:rFonts w:asciiTheme="minorHAnsi" w:hAnsiTheme="minorHAnsi" w:cstheme="minorHAnsi"/>
                <w:sz w:val="20"/>
              </w:rPr>
            </w:pPr>
            <w:r w:rsidRPr="00AB1E35">
              <w:rPr>
                <w:rFonts w:asciiTheme="minorHAnsi" w:hAnsiTheme="minorHAnsi" w:cstheme="minorHAnsi"/>
                <w:sz w:val="20"/>
              </w:rPr>
              <w:t>B-</w:t>
            </w:r>
            <w:proofErr w:type="spellStart"/>
            <w:r w:rsidRPr="00AB1E35">
              <w:rPr>
                <w:rFonts w:asciiTheme="minorHAnsi" w:hAnsiTheme="minorHAnsi" w:cstheme="minorHAnsi"/>
                <w:sz w:val="20"/>
              </w:rPr>
              <w:t>mode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5D2E" w14:textId="15AD5F30" w:rsidR="0073106E" w:rsidRPr="000743F5" w:rsidRDefault="0073106E" w:rsidP="0073106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4A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E7079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3D903E28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B8DCB" w14:textId="77777777" w:rsidR="0073106E" w:rsidRPr="00EF5DF8" w:rsidRDefault="0073106E" w:rsidP="0073106E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B869A" w14:textId="57DE778B" w:rsidR="0073106E" w:rsidRPr="00397B7A" w:rsidRDefault="0073106E" w:rsidP="0073106E">
            <w:pPr>
              <w:rPr>
                <w:rFonts w:asciiTheme="minorHAnsi" w:hAnsiTheme="minorHAnsi" w:cstheme="minorHAnsi"/>
                <w:sz w:val="20"/>
              </w:rPr>
            </w:pPr>
            <w:r w:rsidRPr="00AB1E35">
              <w:rPr>
                <w:rFonts w:asciiTheme="minorHAnsi" w:hAnsiTheme="minorHAnsi" w:cstheme="minorHAnsi"/>
                <w:sz w:val="20"/>
              </w:rPr>
              <w:t>Obrazowanie harmoniczn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7A479" w14:textId="4C58D899" w:rsidR="0073106E" w:rsidRPr="000743F5" w:rsidRDefault="0073106E" w:rsidP="0073106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4A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DB0B0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762F629F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17C80" w14:textId="77777777" w:rsidR="0073106E" w:rsidRPr="00EF5DF8" w:rsidRDefault="0073106E" w:rsidP="0073106E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1E894" w14:textId="7EFA6882" w:rsidR="0073106E" w:rsidRPr="00397B7A" w:rsidRDefault="0073106E" w:rsidP="0073106E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AB1E35">
              <w:rPr>
                <w:rFonts w:asciiTheme="minorHAnsi" w:hAnsiTheme="minorHAnsi" w:cstheme="minorHAnsi"/>
                <w:sz w:val="20"/>
              </w:rPr>
              <w:t>Kierunkowy Power Doppler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46ACE" w14:textId="7AA02438" w:rsidR="0073106E" w:rsidRPr="000743F5" w:rsidRDefault="0073106E" w:rsidP="0073106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4A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2302F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55F0A46B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9BC9C" w14:textId="77777777" w:rsidR="0073106E" w:rsidRPr="00EF5DF8" w:rsidRDefault="0073106E" w:rsidP="0073106E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5AE99" w14:textId="714AA7CF" w:rsidR="0073106E" w:rsidRPr="00397B7A" w:rsidRDefault="0073106E" w:rsidP="0073106E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AB1E35">
              <w:rPr>
                <w:rFonts w:asciiTheme="minorHAnsi" w:hAnsiTheme="minorHAnsi" w:cstheme="minorHAnsi"/>
                <w:sz w:val="20"/>
              </w:rPr>
              <w:t xml:space="preserve">Obrazowania w trybie M - </w:t>
            </w:r>
            <w:proofErr w:type="spellStart"/>
            <w:r w:rsidRPr="00AB1E35">
              <w:rPr>
                <w:rFonts w:asciiTheme="minorHAnsi" w:hAnsiTheme="minorHAnsi" w:cstheme="minorHAnsi"/>
                <w:sz w:val="20"/>
              </w:rPr>
              <w:t>Mode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7FC3A" w14:textId="7B299A89" w:rsidR="0073106E" w:rsidRPr="000743F5" w:rsidRDefault="0073106E" w:rsidP="0073106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4A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3EBFB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01671E56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786DA" w14:textId="77777777" w:rsidR="0073106E" w:rsidRPr="00EF5DF8" w:rsidRDefault="0073106E" w:rsidP="0073106E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D374F" w14:textId="2B4D61ED" w:rsidR="0073106E" w:rsidRPr="00397B7A" w:rsidRDefault="0073106E" w:rsidP="0073106E">
            <w:pPr>
              <w:rPr>
                <w:rFonts w:asciiTheme="minorHAnsi" w:eastAsia="Calibri" w:hAnsiTheme="minorHAnsi" w:cstheme="minorHAnsi"/>
                <w:color w:val="000000"/>
                <w:sz w:val="20"/>
              </w:rPr>
            </w:pPr>
            <w:r w:rsidRPr="00AB1E35">
              <w:rPr>
                <w:rFonts w:asciiTheme="minorHAnsi" w:hAnsiTheme="minorHAnsi" w:cstheme="minorHAnsi"/>
                <w:sz w:val="20"/>
              </w:rPr>
              <w:t>Obrazowania w trybie Doppler Kolorowy (CD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F8A92" w14:textId="3DF1B7CB" w:rsidR="0073106E" w:rsidRPr="000743F5" w:rsidRDefault="0073106E" w:rsidP="0073106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4A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3D7B6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439D1E20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A377F" w14:textId="77777777" w:rsidR="0073106E" w:rsidRPr="00EF5DF8" w:rsidRDefault="0073106E" w:rsidP="0073106E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FE37E" w14:textId="24628F3D" w:rsidR="0073106E" w:rsidRPr="004D55CC" w:rsidRDefault="0073106E" w:rsidP="0073106E">
            <w:pPr>
              <w:rPr>
                <w:rFonts w:asciiTheme="minorHAnsi" w:hAnsiTheme="minorHAnsi" w:cstheme="minorHAnsi"/>
                <w:sz w:val="20"/>
              </w:rPr>
            </w:pPr>
            <w:r w:rsidRPr="00AB1E35">
              <w:rPr>
                <w:rFonts w:asciiTheme="minorHAnsi" w:hAnsiTheme="minorHAnsi" w:cstheme="minorHAnsi"/>
                <w:sz w:val="20"/>
              </w:rPr>
              <w:t>Obrazowania w trybie Doppler PW (</w:t>
            </w:r>
            <w:proofErr w:type="spellStart"/>
            <w:r w:rsidRPr="00AB1E35">
              <w:rPr>
                <w:rFonts w:asciiTheme="minorHAnsi" w:hAnsiTheme="minorHAnsi" w:cstheme="minorHAnsi"/>
                <w:sz w:val="20"/>
              </w:rPr>
              <w:t>Pulsed</w:t>
            </w:r>
            <w:proofErr w:type="spellEnd"/>
            <w:r w:rsidRPr="00AB1E35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AB1E35">
              <w:rPr>
                <w:rFonts w:asciiTheme="minorHAnsi" w:hAnsiTheme="minorHAnsi" w:cstheme="minorHAnsi"/>
                <w:sz w:val="20"/>
              </w:rPr>
              <w:t>Wave</w:t>
            </w:r>
            <w:proofErr w:type="spellEnd"/>
            <w:r w:rsidRPr="00AB1E35">
              <w:rPr>
                <w:rFonts w:asciiTheme="minorHAnsi" w:hAnsiTheme="minorHAnsi" w:cstheme="minorHAnsi"/>
                <w:sz w:val="20"/>
              </w:rPr>
              <w:t>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7493D" w14:textId="075E9C43" w:rsidR="0073106E" w:rsidRDefault="0073106E" w:rsidP="0073106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4A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19BA7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7A52FB44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D3487" w14:textId="77777777" w:rsidR="0073106E" w:rsidRPr="00EF5DF8" w:rsidRDefault="0073106E" w:rsidP="0073106E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5082B" w14:textId="38CAE02B" w:rsidR="0073106E" w:rsidRPr="00397B7A" w:rsidRDefault="0073106E" w:rsidP="0073106E">
            <w:pPr>
              <w:rPr>
                <w:rFonts w:asciiTheme="minorHAnsi" w:hAnsiTheme="minorHAnsi" w:cstheme="minorHAnsi"/>
                <w:sz w:val="20"/>
              </w:rPr>
            </w:pPr>
            <w:r w:rsidRPr="00AB1E35">
              <w:rPr>
                <w:rFonts w:asciiTheme="minorHAnsi" w:hAnsiTheme="minorHAnsi" w:cstheme="minorHAnsi"/>
                <w:sz w:val="20"/>
              </w:rPr>
              <w:t>Obrazowania w trybie Doppler CW (</w:t>
            </w:r>
            <w:proofErr w:type="spellStart"/>
            <w:r w:rsidRPr="00AB1E35">
              <w:rPr>
                <w:rFonts w:asciiTheme="minorHAnsi" w:hAnsiTheme="minorHAnsi" w:cstheme="minorHAnsi"/>
                <w:sz w:val="20"/>
              </w:rPr>
              <w:t>Continuous</w:t>
            </w:r>
            <w:proofErr w:type="spellEnd"/>
            <w:r w:rsidRPr="00AB1E35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AB1E35">
              <w:rPr>
                <w:rFonts w:asciiTheme="minorHAnsi" w:hAnsiTheme="minorHAnsi" w:cstheme="minorHAnsi"/>
                <w:sz w:val="20"/>
              </w:rPr>
              <w:t>Wave</w:t>
            </w:r>
            <w:proofErr w:type="spellEnd"/>
            <w:r w:rsidRPr="00AB1E35">
              <w:rPr>
                <w:rFonts w:asciiTheme="minorHAnsi" w:hAnsiTheme="minorHAnsi" w:cstheme="minorHAnsi"/>
                <w:sz w:val="20"/>
              </w:rPr>
              <w:t>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72D78" w14:textId="57A99757" w:rsidR="0073106E" w:rsidRDefault="0073106E" w:rsidP="0073106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4A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811E2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3F2FDE86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3C55C" w14:textId="77777777" w:rsidR="0073106E" w:rsidRPr="00EF5DF8" w:rsidRDefault="0073106E" w:rsidP="0073106E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70E59" w14:textId="4BD8ABF4" w:rsidR="0073106E" w:rsidRPr="00397B7A" w:rsidRDefault="0073106E" w:rsidP="0073106E">
            <w:pPr>
              <w:rPr>
                <w:rFonts w:asciiTheme="minorHAnsi" w:hAnsiTheme="minorHAnsi" w:cstheme="minorHAnsi"/>
                <w:sz w:val="20"/>
              </w:rPr>
            </w:pPr>
            <w:r w:rsidRPr="00AB1E35">
              <w:rPr>
                <w:rFonts w:asciiTheme="minorHAnsi" w:hAnsiTheme="minorHAnsi" w:cstheme="minorHAnsi"/>
                <w:sz w:val="20"/>
              </w:rPr>
              <w:t>Regulowana głębokość penetracji w trybie 2D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E4173" w14:textId="7E32DD90" w:rsidR="0073106E" w:rsidRDefault="0073106E" w:rsidP="0073106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4A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1CB45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37BF0C25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56C54" w14:textId="77777777" w:rsidR="0073106E" w:rsidRPr="00EF5DF8" w:rsidRDefault="0073106E" w:rsidP="0073106E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9B63F" w14:textId="6BE6B170" w:rsidR="0073106E" w:rsidRPr="004D55CC" w:rsidRDefault="0073106E" w:rsidP="0073106E">
            <w:pPr>
              <w:rPr>
                <w:rFonts w:asciiTheme="minorHAnsi" w:hAnsiTheme="minorHAnsi" w:cstheme="minorHAnsi"/>
                <w:sz w:val="20"/>
              </w:rPr>
            </w:pPr>
            <w:r w:rsidRPr="00AB1E35">
              <w:rPr>
                <w:rFonts w:asciiTheme="minorHAnsi" w:hAnsiTheme="minorHAnsi" w:cstheme="minorHAnsi"/>
                <w:sz w:val="20"/>
              </w:rPr>
              <w:t xml:space="preserve">Zakres głębokości penetracji </w:t>
            </w:r>
            <w:r w:rsidRPr="00AB1E35">
              <w:rPr>
                <w:rFonts w:asciiTheme="minorHAnsi" w:hAnsiTheme="minorHAnsi" w:cstheme="minorHAnsi"/>
                <w:iCs/>
                <w:sz w:val="20"/>
              </w:rPr>
              <w:t>≥ (1 ÷ 30) c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15FA9" w14:textId="1F509C3C" w:rsidR="0073106E" w:rsidRDefault="0073106E" w:rsidP="0073106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D274A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FA8E4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5E342ADA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A44CE" w14:textId="77777777" w:rsidR="0073106E" w:rsidRPr="00EF5DF8" w:rsidRDefault="0073106E" w:rsidP="0073106E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E7571" w14:textId="754E424D" w:rsidR="0073106E" w:rsidRPr="004D55CC" w:rsidRDefault="0073106E" w:rsidP="0073106E">
            <w:pPr>
              <w:rPr>
                <w:rFonts w:asciiTheme="minorHAnsi" w:hAnsiTheme="minorHAnsi" w:cstheme="minorHAnsi"/>
                <w:sz w:val="20"/>
              </w:rPr>
            </w:pPr>
            <w:r w:rsidRPr="00E768E3">
              <w:rPr>
                <w:rFonts w:asciiTheme="minorHAnsi" w:hAnsiTheme="minorHAnsi" w:cstheme="minorHAnsi"/>
                <w:sz w:val="20"/>
              </w:rPr>
              <w:t xml:space="preserve">Zmiana głębokości penetracji co </w:t>
            </w:r>
            <w:r>
              <w:rPr>
                <w:rFonts w:asciiTheme="minorHAnsi" w:hAnsiTheme="minorHAnsi" w:cstheme="minorHAnsi"/>
                <w:sz w:val="20"/>
              </w:rPr>
              <w:t>min.</w:t>
            </w:r>
            <w:r w:rsidRPr="00E768E3">
              <w:rPr>
                <w:rFonts w:asciiTheme="minorHAnsi" w:hAnsiTheme="minorHAnsi" w:cstheme="minorHAnsi"/>
                <w:sz w:val="20"/>
              </w:rPr>
              <w:t xml:space="preserve"> 1 c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A6A3A" w14:textId="77777777" w:rsidR="0073106E" w:rsidRDefault="0073106E" w:rsidP="0073106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Poniżej – 10 pkt.</w:t>
            </w:r>
          </w:p>
          <w:p w14:paraId="751C4B63" w14:textId="578DF92D" w:rsidR="0073106E" w:rsidRDefault="0073106E" w:rsidP="0073106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 –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4FEEA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320D5081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623CD" w14:textId="77777777" w:rsidR="0073106E" w:rsidRPr="00EF5DF8" w:rsidRDefault="0073106E" w:rsidP="0073106E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845C9" w14:textId="34CB3982" w:rsidR="0073106E" w:rsidRPr="004D55CC" w:rsidRDefault="0073106E" w:rsidP="0073106E">
            <w:pPr>
              <w:rPr>
                <w:rFonts w:asciiTheme="minorHAnsi" w:hAnsiTheme="minorHAnsi" w:cstheme="minorHAnsi"/>
                <w:sz w:val="20"/>
              </w:rPr>
            </w:pPr>
            <w:r w:rsidRPr="00AB1E35">
              <w:rPr>
                <w:rFonts w:asciiTheme="minorHAnsi" w:hAnsiTheme="minorHAnsi" w:cstheme="minorHAnsi"/>
                <w:sz w:val="20"/>
              </w:rPr>
              <w:t xml:space="preserve">Zakres regulacji siły akustycznej </w:t>
            </w:r>
            <w:r w:rsidRPr="00AB1E35">
              <w:rPr>
                <w:rFonts w:asciiTheme="minorHAnsi" w:hAnsiTheme="minorHAnsi" w:cstheme="minorHAnsi"/>
                <w:iCs/>
                <w:sz w:val="20"/>
              </w:rPr>
              <w:t>≥ (10 ÷ 100)%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A39D0" w14:textId="315A39F4" w:rsidR="0073106E" w:rsidRDefault="0073106E" w:rsidP="0073106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91C23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8BBE7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254E73BD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B98BA" w14:textId="77777777" w:rsidR="0073106E" w:rsidRPr="00EF5DF8" w:rsidRDefault="0073106E" w:rsidP="0073106E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F03EC" w14:textId="46811ACE" w:rsidR="0073106E" w:rsidRPr="00786339" w:rsidRDefault="0073106E" w:rsidP="0073106E">
            <w:pPr>
              <w:rPr>
                <w:rFonts w:ascii="Calibri" w:eastAsia="Calibri" w:hAnsi="Calibri" w:cs="Calibri"/>
                <w:sz w:val="20"/>
                <w:szCs w:val="22"/>
              </w:rPr>
            </w:pPr>
            <w:r w:rsidRPr="00AB1E35">
              <w:rPr>
                <w:rFonts w:asciiTheme="minorHAnsi" w:hAnsiTheme="minorHAnsi" w:cstheme="minorHAnsi"/>
                <w:sz w:val="20"/>
              </w:rPr>
              <w:t>Obrazowanie w trybie skrzyżowanych ultradźwięków w trybie nadawania i odbior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61AE0" w14:textId="35C2F775" w:rsidR="0073106E" w:rsidRDefault="0073106E" w:rsidP="0073106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91C23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1C850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21C33CE4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272CF" w14:textId="77777777" w:rsidR="0073106E" w:rsidRPr="00EF5DF8" w:rsidRDefault="0073106E" w:rsidP="0073106E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B5660" w14:textId="07C2CDB7" w:rsidR="0073106E" w:rsidRPr="00B74D35" w:rsidRDefault="0073106E" w:rsidP="0073106E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AB1E35">
              <w:rPr>
                <w:rFonts w:asciiTheme="minorHAnsi" w:hAnsiTheme="minorHAnsi" w:cstheme="minorHAnsi"/>
                <w:sz w:val="20"/>
              </w:rPr>
              <w:t>Technologia redukcji plamek  ultrasonograficznych z jednoczesnym podkreśleniem granic tkanek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D7F49" w14:textId="67BF8365" w:rsidR="0073106E" w:rsidRDefault="0073106E" w:rsidP="0073106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91C23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8E843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78D2BE1A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31283" w14:textId="77777777" w:rsidR="0073106E" w:rsidRPr="00EF5DF8" w:rsidRDefault="0073106E" w:rsidP="0073106E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A2B92" w14:textId="495A444C" w:rsidR="0073106E" w:rsidRPr="00E07704" w:rsidRDefault="0073106E" w:rsidP="0073106E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AB1E35">
              <w:rPr>
                <w:rFonts w:asciiTheme="minorHAnsi" w:hAnsiTheme="minorHAnsi" w:cstheme="minorHAnsi"/>
                <w:sz w:val="20"/>
              </w:rPr>
              <w:t>Automatyczna optymalizacja obrazu za pomocą jednego przycisk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63CCE" w14:textId="3920B8D8" w:rsidR="0073106E" w:rsidRDefault="0073106E" w:rsidP="0073106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91C23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79096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55D24B83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13C51" w14:textId="77777777" w:rsidR="0073106E" w:rsidRPr="00EF5DF8" w:rsidRDefault="0073106E" w:rsidP="0073106E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3BE07" w14:textId="0407DAB6" w:rsidR="0073106E" w:rsidRPr="00E07704" w:rsidRDefault="0073106E" w:rsidP="0073106E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AB1E35">
              <w:rPr>
                <w:rFonts w:asciiTheme="minorHAnsi" w:hAnsiTheme="minorHAnsi" w:cstheme="minorHAnsi"/>
                <w:sz w:val="20"/>
              </w:rPr>
              <w:t>Automatyczna optymalizacja obrazu w trybie B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DDAC6" w14:textId="376019AD" w:rsidR="0073106E" w:rsidRDefault="0073106E" w:rsidP="0073106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91C23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EBBAB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3BDA2740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27F85" w14:textId="77777777" w:rsidR="0073106E" w:rsidRPr="00EF5DF8" w:rsidRDefault="0073106E" w:rsidP="0073106E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2C34A" w14:textId="04E62A72" w:rsidR="0073106E" w:rsidRPr="00E07704" w:rsidRDefault="0073106E" w:rsidP="0073106E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AB1E35">
              <w:rPr>
                <w:rFonts w:asciiTheme="minorHAnsi" w:hAnsiTheme="minorHAnsi" w:cstheme="minorHAnsi"/>
                <w:sz w:val="20"/>
              </w:rPr>
              <w:t>Automatyczna optymalizacja obrazu w trybie PW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AF401" w14:textId="7CC5C834" w:rsidR="0073106E" w:rsidRDefault="0073106E" w:rsidP="0073106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91C23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FA99A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717A5115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1EEE4" w14:textId="77777777" w:rsidR="0073106E" w:rsidRPr="00EF5DF8" w:rsidRDefault="0073106E" w:rsidP="0073106E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64877" w14:textId="7B5B6AA7" w:rsidR="0073106E" w:rsidRPr="00E07704" w:rsidRDefault="0073106E" w:rsidP="0073106E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AB1E35">
              <w:rPr>
                <w:rFonts w:asciiTheme="minorHAnsi" w:hAnsiTheme="minorHAnsi" w:cstheme="minorHAnsi"/>
                <w:sz w:val="20"/>
              </w:rPr>
              <w:t xml:space="preserve">Możliwość zapamiętania min. </w:t>
            </w:r>
            <w:r>
              <w:rPr>
                <w:rFonts w:asciiTheme="minorHAnsi" w:hAnsiTheme="minorHAnsi" w:cstheme="minorHAnsi"/>
                <w:sz w:val="20"/>
              </w:rPr>
              <w:t>14860</w:t>
            </w:r>
            <w:r w:rsidRPr="00AB1E35">
              <w:rPr>
                <w:rFonts w:asciiTheme="minorHAnsi" w:hAnsiTheme="minorHAnsi" w:cstheme="minorHAnsi"/>
                <w:sz w:val="20"/>
              </w:rPr>
              <w:t xml:space="preserve"> klatek (</w:t>
            </w:r>
            <w:proofErr w:type="spellStart"/>
            <w:r w:rsidRPr="00AB1E35">
              <w:rPr>
                <w:rFonts w:asciiTheme="minorHAnsi" w:hAnsiTheme="minorHAnsi" w:cstheme="minorHAnsi"/>
                <w:sz w:val="20"/>
              </w:rPr>
              <w:t>Cine</w:t>
            </w:r>
            <w:proofErr w:type="spellEnd"/>
            <w:r w:rsidRPr="00AB1E35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spellStart"/>
            <w:r w:rsidRPr="00AB1E35">
              <w:rPr>
                <w:rFonts w:asciiTheme="minorHAnsi" w:hAnsiTheme="minorHAnsi" w:cstheme="minorHAnsi"/>
                <w:sz w:val="20"/>
              </w:rPr>
              <w:t>memory</w:t>
            </w:r>
            <w:proofErr w:type="spellEnd"/>
            <w:r w:rsidRPr="00AB1E35">
              <w:rPr>
                <w:rFonts w:asciiTheme="minorHAnsi" w:hAnsiTheme="minorHAnsi" w:cstheme="minorHAnsi"/>
                <w:sz w:val="20"/>
              </w:rPr>
              <w:t>)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4F438" w14:textId="77777777" w:rsidR="0073106E" w:rsidRDefault="0073106E" w:rsidP="0073106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Powyżej – 10 pkt.</w:t>
            </w:r>
          </w:p>
          <w:p w14:paraId="3936DA71" w14:textId="7C0336DF" w:rsidR="0073106E" w:rsidRDefault="0073106E" w:rsidP="0073106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 –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6F965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54BFB8B0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B0423B" w14:textId="77777777" w:rsidR="0073106E" w:rsidRPr="00EF5DF8" w:rsidRDefault="0073106E" w:rsidP="0073106E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9BEC2" w14:textId="0B691F12" w:rsidR="0073106E" w:rsidRPr="00E07704" w:rsidRDefault="0073106E" w:rsidP="0073106E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B3F9F">
              <w:rPr>
                <w:rFonts w:asciiTheme="minorHAnsi" w:hAnsiTheme="minorHAnsi" w:cstheme="minorHAnsi"/>
                <w:sz w:val="20"/>
              </w:rPr>
              <w:t>Powiększenie obraz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7CC7A" w14:textId="5FBB4D00" w:rsidR="0073106E" w:rsidRDefault="0073106E" w:rsidP="0073106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lang w:eastAsia="zh-CN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C4068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2C42A42C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AF431" w14:textId="77777777" w:rsidR="0073106E" w:rsidRPr="00EF5DF8" w:rsidRDefault="0073106E" w:rsidP="0073106E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6DA36" w14:textId="6DC532A3" w:rsidR="0073106E" w:rsidRPr="00E07704" w:rsidRDefault="0073106E" w:rsidP="0073106E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B3F9F">
              <w:rPr>
                <w:rFonts w:asciiTheme="minorHAnsi" w:hAnsiTheme="minorHAnsi" w:cstheme="minorHAnsi"/>
                <w:sz w:val="20"/>
              </w:rPr>
              <w:t>Tryb Duplex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E1E5D" w14:textId="2E3A43AD" w:rsidR="0073106E" w:rsidRDefault="0073106E" w:rsidP="0073106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91C23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F99F9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710667DA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5B54A" w14:textId="77777777" w:rsidR="0073106E" w:rsidRPr="00EF5DF8" w:rsidRDefault="0073106E" w:rsidP="0073106E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899D3" w14:textId="16BC16FD" w:rsidR="0073106E" w:rsidRPr="00E07704" w:rsidRDefault="0073106E" w:rsidP="0073106E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B3F9F">
              <w:rPr>
                <w:rFonts w:asciiTheme="minorHAnsi" w:hAnsiTheme="minorHAnsi" w:cstheme="minorHAnsi"/>
                <w:sz w:val="20"/>
              </w:rPr>
              <w:t xml:space="preserve">Tryb </w:t>
            </w:r>
            <w:proofErr w:type="spellStart"/>
            <w:r w:rsidRPr="001B3F9F">
              <w:rPr>
                <w:rFonts w:asciiTheme="minorHAnsi" w:hAnsiTheme="minorHAnsi" w:cstheme="minorHAnsi"/>
                <w:sz w:val="20"/>
              </w:rPr>
              <w:t>Triplex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1E123" w14:textId="0C430304" w:rsidR="0073106E" w:rsidRDefault="0073106E" w:rsidP="0073106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91C23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6D000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39AEEE6C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18CC6" w14:textId="77777777" w:rsidR="0073106E" w:rsidRPr="00EF5DF8" w:rsidRDefault="0073106E" w:rsidP="0073106E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250C4" w14:textId="1F0E5E45" w:rsidR="0073106E" w:rsidRPr="00E07704" w:rsidRDefault="0073106E" w:rsidP="0073106E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1B3F9F">
              <w:rPr>
                <w:rFonts w:asciiTheme="minorHAnsi" w:hAnsiTheme="minorHAnsi" w:cstheme="minorHAnsi"/>
                <w:sz w:val="20"/>
              </w:rPr>
              <w:t>Regulacja wzmocnienia TGC min. 3 segmentów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11199" w14:textId="01D768A7" w:rsidR="0073106E" w:rsidRDefault="0073106E" w:rsidP="0073106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91C23"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CDC5E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5429F680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23BD9" w14:textId="77777777" w:rsidR="0073106E" w:rsidRPr="00EF5DF8" w:rsidRDefault="0073106E" w:rsidP="0073106E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EA0C9" w14:textId="7F8A2091" w:rsidR="0073106E" w:rsidRPr="00E07704" w:rsidRDefault="0073106E" w:rsidP="0073106E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8A4DC2">
              <w:rPr>
                <w:rFonts w:asciiTheme="minorHAnsi" w:hAnsiTheme="minorHAnsi" w:cstheme="minorHAnsi"/>
                <w:sz w:val="20"/>
              </w:rPr>
              <w:t>Regulacja wzmocnienia LGC min. 2 segment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B6107" w14:textId="77777777" w:rsidR="0073106E" w:rsidRDefault="0073106E" w:rsidP="0073106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 – 10 pkt.</w:t>
            </w:r>
          </w:p>
          <w:p w14:paraId="058B3EA0" w14:textId="4AC62DB9" w:rsidR="0073106E" w:rsidRDefault="0073106E" w:rsidP="0073106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NIE –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E406A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6554E9AF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DD1AD" w14:textId="77777777" w:rsidR="0073106E" w:rsidRPr="00EF5DF8" w:rsidRDefault="0073106E" w:rsidP="0073106E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19484" w14:textId="71105CC0" w:rsidR="0073106E" w:rsidRPr="00944B0A" w:rsidRDefault="0073106E" w:rsidP="0073106E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>
              <w:rPr>
                <w:rFonts w:asciiTheme="minorHAnsi" w:hAnsiTheme="minorHAnsi" w:cstheme="minorHAnsi"/>
                <w:sz w:val="20"/>
              </w:rPr>
              <w:t>W</w:t>
            </w:r>
            <w:r w:rsidRPr="001B3F9F">
              <w:rPr>
                <w:rFonts w:asciiTheme="minorHAnsi" w:hAnsiTheme="minorHAnsi" w:cstheme="minorHAnsi"/>
                <w:sz w:val="20"/>
              </w:rPr>
              <w:t>budowany moduł Wi-F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B6E69" w14:textId="6BE0CDFF" w:rsidR="0073106E" w:rsidRDefault="0073106E" w:rsidP="0073106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77F8B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58244A76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41D01" w14:textId="77777777" w:rsidR="0073106E" w:rsidRPr="00EF5DF8" w:rsidRDefault="0073106E" w:rsidP="0073106E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99557" w14:textId="1BC3182E" w:rsidR="0073106E" w:rsidRPr="00944B0A" w:rsidRDefault="0073106E" w:rsidP="0073106E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1B3F9F">
              <w:rPr>
                <w:rFonts w:asciiTheme="minorHAnsi" w:hAnsiTheme="minorHAnsi" w:cstheme="minorHAnsi"/>
                <w:sz w:val="20"/>
              </w:rPr>
              <w:t>Oprogramowanie do wizualizacji igły biopsyjnej</w:t>
            </w:r>
            <w:r>
              <w:rPr>
                <w:rFonts w:asciiTheme="minorHAnsi" w:hAnsiTheme="minorHAnsi" w:cstheme="minorHAnsi"/>
                <w:sz w:val="20"/>
              </w:rPr>
              <w:t xml:space="preserve"> na głowicy liniowej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A30C9C" w14:textId="568E5B32" w:rsidR="0073106E" w:rsidRDefault="0073106E" w:rsidP="0073106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7ACFD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2AFF121F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BA2F8" w14:textId="77777777" w:rsidR="0073106E" w:rsidRPr="00EF5DF8" w:rsidRDefault="0073106E" w:rsidP="0073106E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7C98E" w14:textId="26835BE1" w:rsidR="0073106E" w:rsidRPr="00944B0A" w:rsidRDefault="0073106E" w:rsidP="0073106E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1B3F9F">
              <w:rPr>
                <w:rFonts w:asciiTheme="minorHAnsi" w:hAnsiTheme="minorHAnsi" w:cstheme="minorHAnsi"/>
                <w:sz w:val="20"/>
              </w:rPr>
              <w:t>Oprogramowanie do wizualizacji igły biopsyjnej</w:t>
            </w:r>
            <w:r>
              <w:rPr>
                <w:rFonts w:asciiTheme="minorHAnsi" w:hAnsiTheme="minorHAnsi" w:cstheme="minorHAnsi"/>
                <w:sz w:val="20"/>
              </w:rPr>
              <w:t xml:space="preserve"> na głowicy </w:t>
            </w:r>
            <w:proofErr w:type="spellStart"/>
            <w:r>
              <w:rPr>
                <w:rFonts w:asciiTheme="minorHAnsi" w:hAnsiTheme="minorHAnsi" w:cstheme="minorHAnsi"/>
                <w:sz w:val="20"/>
              </w:rPr>
              <w:t>convex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20516" w14:textId="7F07EB39" w:rsidR="0073106E" w:rsidRDefault="0073106E" w:rsidP="0073106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 – 10 pkt.</w:t>
            </w:r>
          </w:p>
          <w:p w14:paraId="032C0EAD" w14:textId="1168F840" w:rsidR="0073106E" w:rsidRDefault="0073106E" w:rsidP="0073106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 –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BBE44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0D90DA50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B9255" w14:textId="77777777" w:rsidR="0073106E" w:rsidRPr="00EF5DF8" w:rsidRDefault="0073106E" w:rsidP="0073106E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99901" w14:textId="18687EF0" w:rsidR="0073106E" w:rsidRPr="00944B0A" w:rsidRDefault="0073106E" w:rsidP="0073106E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1B3F9F">
              <w:rPr>
                <w:rFonts w:asciiTheme="minorHAnsi" w:hAnsiTheme="minorHAnsi" w:cstheme="minorHAnsi"/>
                <w:sz w:val="20"/>
              </w:rPr>
              <w:t>Wbudowan</w:t>
            </w:r>
            <w:r>
              <w:rPr>
                <w:rFonts w:asciiTheme="minorHAnsi" w:hAnsiTheme="minorHAnsi" w:cstheme="minorHAnsi"/>
                <w:sz w:val="20"/>
              </w:rPr>
              <w:t>a</w:t>
            </w:r>
            <w:r w:rsidRPr="001B3F9F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funkcja wyświetlania na ekranie</w:t>
            </w:r>
            <w:r w:rsidRPr="001B3F9F">
              <w:rPr>
                <w:rFonts w:asciiTheme="minorHAnsi" w:hAnsiTheme="minorHAnsi" w:cstheme="minorHAnsi"/>
                <w:sz w:val="20"/>
              </w:rPr>
              <w:t xml:space="preserve"> linii centrującej</w:t>
            </w:r>
            <w:r>
              <w:rPr>
                <w:rFonts w:asciiTheme="minorHAnsi" w:hAnsiTheme="minorHAnsi" w:cstheme="minorHAnsi"/>
                <w:sz w:val="20"/>
              </w:rPr>
              <w:t>,</w:t>
            </w:r>
            <w:r w:rsidRPr="001B3F9F">
              <w:rPr>
                <w:rFonts w:asciiTheme="minorHAnsi" w:hAnsiTheme="minorHAnsi" w:cstheme="minorHAnsi"/>
                <w:sz w:val="20"/>
              </w:rPr>
              <w:t xml:space="preserve"> ułatwiając</w:t>
            </w:r>
            <w:r>
              <w:rPr>
                <w:rFonts w:asciiTheme="minorHAnsi" w:hAnsiTheme="minorHAnsi" w:cstheme="minorHAnsi"/>
                <w:sz w:val="20"/>
              </w:rPr>
              <w:t>a</w:t>
            </w:r>
            <w:r w:rsidRPr="001B3F9F">
              <w:rPr>
                <w:rFonts w:asciiTheme="minorHAnsi" w:hAnsiTheme="minorHAnsi" w:cstheme="minorHAnsi"/>
                <w:sz w:val="20"/>
              </w:rPr>
              <w:t xml:space="preserve"> iniekcje w technologii out-of-</w:t>
            </w:r>
            <w:proofErr w:type="spellStart"/>
            <w:r w:rsidRPr="001B3F9F">
              <w:rPr>
                <w:rFonts w:asciiTheme="minorHAnsi" w:hAnsiTheme="minorHAnsi" w:cstheme="minorHAnsi"/>
                <w:sz w:val="20"/>
              </w:rPr>
              <w:t>plane</w:t>
            </w:r>
            <w:proofErr w:type="spellEnd"/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F71D7" w14:textId="07965615" w:rsidR="0073106E" w:rsidRDefault="0073106E" w:rsidP="0073106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D274A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EFA9C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08A9074D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15449" w14:textId="77777777" w:rsidR="0073106E" w:rsidRPr="00EF5DF8" w:rsidRDefault="0073106E" w:rsidP="0073106E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B5720" w14:textId="7BDA7980" w:rsidR="0073106E" w:rsidRPr="00944B0A" w:rsidRDefault="0073106E" w:rsidP="0073106E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>
              <w:rPr>
                <w:rFonts w:asciiTheme="minorHAnsi" w:hAnsiTheme="minorHAnsi" w:cstheme="minorHAnsi"/>
                <w:sz w:val="20"/>
              </w:rPr>
              <w:t>System automatycznej wizualizacji nerwów poprzez oznaczenie ich na ekranie kolorem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127F7" w14:textId="7AD84E0C" w:rsidR="0073106E" w:rsidRDefault="0073106E" w:rsidP="0073106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 – 20 pkt.</w:t>
            </w:r>
          </w:p>
          <w:p w14:paraId="3DFA58F7" w14:textId="1E233064" w:rsidR="0073106E" w:rsidRDefault="0073106E" w:rsidP="0073106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NIE –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3DCC3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1FA00CF3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F4AEB" w14:textId="77777777" w:rsidR="0073106E" w:rsidRPr="00EF5DF8" w:rsidRDefault="0073106E" w:rsidP="0073106E">
            <w:pPr>
              <w:pStyle w:val="Akapitzlist"/>
              <w:numPr>
                <w:ilvl w:val="0"/>
                <w:numId w:val="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A0B57" w14:textId="07742C2C" w:rsidR="0073106E" w:rsidRPr="00944B0A" w:rsidRDefault="0073106E" w:rsidP="0073106E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D00741">
              <w:rPr>
                <w:rFonts w:asciiTheme="minorHAnsi" w:hAnsiTheme="minorHAnsi" w:cstheme="minorHAnsi"/>
                <w:sz w:val="20"/>
              </w:rPr>
              <w:t>System nawigacji igły biopsyjnej rozumiany jako system detekcji igły, ułatwiający jej prowadzenie w tkankach poprzez jej wizualizację na ekranie monitora i wskazanie właściwej trajektorii igły w technikach in-</w:t>
            </w:r>
            <w:proofErr w:type="spellStart"/>
            <w:r w:rsidRPr="00D00741">
              <w:rPr>
                <w:rFonts w:asciiTheme="minorHAnsi" w:hAnsiTheme="minorHAnsi" w:cstheme="minorHAnsi"/>
                <w:sz w:val="20"/>
              </w:rPr>
              <w:t>plane</w:t>
            </w:r>
            <w:proofErr w:type="spellEnd"/>
            <w:r w:rsidRPr="00D00741">
              <w:rPr>
                <w:rFonts w:asciiTheme="minorHAnsi" w:hAnsiTheme="minorHAnsi" w:cstheme="minorHAnsi"/>
                <w:sz w:val="20"/>
              </w:rPr>
              <w:t xml:space="preserve"> i out-of-</w:t>
            </w:r>
            <w:proofErr w:type="spellStart"/>
            <w:r w:rsidRPr="00D00741">
              <w:rPr>
                <w:rFonts w:asciiTheme="minorHAnsi" w:hAnsiTheme="minorHAnsi" w:cstheme="minorHAnsi"/>
                <w:sz w:val="20"/>
              </w:rPr>
              <w:t>plane</w:t>
            </w:r>
            <w:proofErr w:type="spellEnd"/>
            <w:r w:rsidRPr="00D00741">
              <w:rPr>
                <w:rFonts w:asciiTheme="minorHAnsi" w:hAnsiTheme="minorHAnsi" w:cstheme="minorHAnsi"/>
                <w:sz w:val="20"/>
              </w:rPr>
              <w:t xml:space="preserve"> oraz zaznaczenie właściwym kolorem jej aktualnego położenia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21C6A5" w14:textId="31B6B179" w:rsidR="0073106E" w:rsidRDefault="0073106E" w:rsidP="0073106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E9111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5ED87A25" w14:textId="77777777" w:rsidTr="00364D9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00D94" w14:textId="41822167" w:rsidR="0073106E" w:rsidRPr="00364D9D" w:rsidRDefault="0073106E" w:rsidP="0073106E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8EA12" w14:textId="4288BDA4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171EF8">
              <w:rPr>
                <w:rFonts w:asciiTheme="minorHAnsi" w:hAnsiTheme="minorHAnsi" w:cstheme="minorHAnsi"/>
                <w:b/>
                <w:sz w:val="20"/>
                <w:highlight w:val="lightGray"/>
              </w:rPr>
              <w:t>System archiwizacji</w:t>
            </w:r>
          </w:p>
        </w:tc>
      </w:tr>
      <w:tr w:rsidR="0073106E" w:rsidRPr="00D5198C" w14:paraId="0EC62CC6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E4232" w14:textId="5539FBC4" w:rsidR="0073106E" w:rsidRPr="00364D9D" w:rsidRDefault="0073106E" w:rsidP="0073106E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E57B2" w14:textId="7B1EF2FF" w:rsidR="0073106E" w:rsidRPr="00944B0A" w:rsidRDefault="0073106E" w:rsidP="0073106E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FF7542">
              <w:rPr>
                <w:rFonts w:asciiTheme="minorHAnsi" w:hAnsiTheme="minorHAnsi" w:cstheme="minorHAnsi"/>
                <w:sz w:val="20"/>
              </w:rPr>
              <w:t>Wbudowany dysk SSD/</w:t>
            </w:r>
            <w:proofErr w:type="spellStart"/>
            <w:r w:rsidRPr="00FF7542">
              <w:rPr>
                <w:rFonts w:asciiTheme="minorHAnsi" w:hAnsiTheme="minorHAnsi" w:cstheme="minorHAnsi"/>
                <w:sz w:val="20"/>
              </w:rPr>
              <w:t>flash</w:t>
            </w:r>
            <w:proofErr w:type="spellEnd"/>
            <w:r w:rsidRPr="00FF7542">
              <w:rPr>
                <w:rFonts w:asciiTheme="minorHAnsi" w:hAnsiTheme="minorHAnsi" w:cstheme="minorHAnsi"/>
                <w:sz w:val="20"/>
              </w:rPr>
              <w:t xml:space="preserve"> o pojemności minimum 128 GB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F2B7B3" w14:textId="77777777" w:rsidR="0073106E" w:rsidRDefault="0073106E" w:rsidP="0073106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Powyżej – 10 pkt.</w:t>
            </w:r>
          </w:p>
          <w:p w14:paraId="36073835" w14:textId="27E2D52A" w:rsidR="0073106E" w:rsidRDefault="0073106E" w:rsidP="0073106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 – 0 pkt.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41C80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28CD0FCD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D82E7" w14:textId="77777777" w:rsidR="0073106E" w:rsidRPr="00EF5DF8" w:rsidRDefault="0073106E" w:rsidP="0073106E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3C7B6" w14:textId="25748FE0" w:rsidR="0073106E" w:rsidRPr="00944B0A" w:rsidRDefault="0073106E" w:rsidP="0073106E">
            <w:pPr>
              <w:rPr>
                <w:rFonts w:asciiTheme="minorHAnsi" w:hAnsiTheme="minorHAnsi" w:cstheme="minorHAnsi"/>
                <w:sz w:val="20"/>
                <w:lang w:eastAsia="zh-CN"/>
              </w:rPr>
            </w:pPr>
            <w:r w:rsidRPr="00FF7542">
              <w:rPr>
                <w:rFonts w:asciiTheme="minorHAnsi" w:hAnsiTheme="minorHAnsi" w:cstheme="minorHAnsi"/>
                <w:sz w:val="20"/>
              </w:rPr>
              <w:t>Zapis obrazów na zewnętrzne nośniki poprzez złącze USB - minimum 2 porty USB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16B42" w14:textId="7F11DE90" w:rsidR="0073106E" w:rsidRDefault="0073106E" w:rsidP="0073106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F124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C8A29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67603FA6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9AC8E" w14:textId="77777777" w:rsidR="0073106E" w:rsidRPr="00EF5DF8" w:rsidRDefault="0073106E" w:rsidP="0073106E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D890B" w14:textId="03C054C7" w:rsidR="0073106E" w:rsidRPr="007072A7" w:rsidRDefault="0073106E" w:rsidP="0073106E">
            <w:pPr>
              <w:rPr>
                <w:rFonts w:ascii="Calibri" w:hAnsi="Calibri" w:cs="Calibri"/>
                <w:sz w:val="20"/>
                <w:szCs w:val="22"/>
              </w:rPr>
            </w:pPr>
            <w:r w:rsidRPr="00FF7542">
              <w:rPr>
                <w:rFonts w:asciiTheme="minorHAnsi" w:hAnsiTheme="minorHAnsi" w:cstheme="minorHAnsi"/>
                <w:sz w:val="20"/>
              </w:rPr>
              <w:t>Złącze Ethernet - minimum 1 port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F5371" w14:textId="6B9426A8" w:rsidR="0073106E" w:rsidRDefault="0073106E" w:rsidP="0073106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F124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11E32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447D6D7D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55B33" w14:textId="77777777" w:rsidR="0073106E" w:rsidRPr="00EF5DF8" w:rsidRDefault="0073106E" w:rsidP="0073106E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8ACD7" w14:textId="048105F4" w:rsidR="0073106E" w:rsidRPr="007072A7" w:rsidRDefault="0073106E" w:rsidP="0073106E">
            <w:pPr>
              <w:rPr>
                <w:rFonts w:ascii="Calibri" w:hAnsi="Calibri" w:cs="Calibri"/>
                <w:sz w:val="20"/>
                <w:szCs w:val="22"/>
              </w:rPr>
            </w:pPr>
            <w:r w:rsidRPr="00FF7542">
              <w:rPr>
                <w:rFonts w:asciiTheme="minorHAnsi" w:hAnsiTheme="minorHAnsi" w:cstheme="minorHAnsi"/>
                <w:sz w:val="20"/>
              </w:rPr>
              <w:t>Złącze HDM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B6A94" w14:textId="2D9BEE0C" w:rsidR="0073106E" w:rsidRDefault="0073106E" w:rsidP="0073106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F124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48BA1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52548A4B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6ACCC" w14:textId="77777777" w:rsidR="0073106E" w:rsidRPr="00EF5DF8" w:rsidRDefault="0073106E" w:rsidP="0073106E">
            <w:pPr>
              <w:pStyle w:val="Akapitzlist"/>
              <w:numPr>
                <w:ilvl w:val="0"/>
                <w:numId w:val="6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FDBBD" w14:textId="64CE02D5" w:rsidR="0073106E" w:rsidRPr="007072A7" w:rsidRDefault="0073106E" w:rsidP="0073106E">
            <w:pPr>
              <w:rPr>
                <w:rFonts w:ascii="Calibri" w:hAnsi="Calibri" w:cs="Calibri"/>
                <w:sz w:val="20"/>
                <w:szCs w:val="22"/>
              </w:rPr>
            </w:pPr>
            <w:r w:rsidRPr="00FF7542">
              <w:rPr>
                <w:rFonts w:asciiTheme="minorHAnsi" w:hAnsiTheme="minorHAnsi" w:cstheme="minorHAnsi"/>
                <w:sz w:val="20"/>
              </w:rPr>
              <w:t xml:space="preserve">DICOM </w:t>
            </w:r>
            <w:r>
              <w:rPr>
                <w:rFonts w:asciiTheme="minorHAnsi" w:hAnsiTheme="minorHAnsi" w:cstheme="minorHAnsi"/>
                <w:sz w:val="20"/>
              </w:rPr>
              <w:t>3.0</w:t>
            </w:r>
            <w:r w:rsidRPr="00FF7542">
              <w:rPr>
                <w:rFonts w:asciiTheme="minorHAnsi" w:hAnsiTheme="minorHAnsi" w:cstheme="minorHAnsi"/>
                <w:sz w:val="20"/>
              </w:rPr>
              <w:t>– urządzenie posiada wszystkie licencje/porty/protokoły, itp. aktywne w celu transmisji danych</w:t>
            </w:r>
            <w:r>
              <w:rPr>
                <w:rFonts w:asciiTheme="minorHAnsi" w:hAnsiTheme="minorHAnsi" w:cstheme="minorHAnsi"/>
                <w:sz w:val="20"/>
              </w:rPr>
              <w:t>.  Wymagane podłączenie z systemem Zamawiającego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D9C08" w14:textId="5208154E" w:rsidR="0073106E" w:rsidRDefault="0073106E" w:rsidP="0073106E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FF1246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7A57D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7978C513" w14:textId="77777777" w:rsidTr="004D55CC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2247E" w14:textId="7E3EEB58" w:rsidR="0073106E" w:rsidRPr="0073106E" w:rsidRDefault="0073106E" w:rsidP="0073106E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EC50D" w14:textId="7DFF2EBF" w:rsidR="0073106E" w:rsidRPr="006226E4" w:rsidRDefault="0073106E" w:rsidP="0073106E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6226E4">
              <w:rPr>
                <w:rFonts w:asciiTheme="minorHAnsi" w:hAnsiTheme="minorHAnsi" w:cstheme="minorHAnsi"/>
                <w:b/>
                <w:sz w:val="20"/>
                <w:highlight w:val="lightGray"/>
              </w:rPr>
              <w:t>Pomiary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A3DF0" w14:textId="77777777" w:rsidR="0073106E" w:rsidRPr="00FF1246" w:rsidRDefault="0073106E" w:rsidP="0073106E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72590" w14:textId="77777777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26E4" w:rsidRPr="00D5198C" w14:paraId="3CEA96F0" w14:textId="77777777" w:rsidTr="006226E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ADD13" w14:textId="681EFE2B" w:rsidR="006226E4" w:rsidRPr="0073106E" w:rsidRDefault="006226E4" w:rsidP="006226E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FFC0A" w14:textId="15AE3B9B" w:rsidR="006226E4" w:rsidRPr="00FF7542" w:rsidRDefault="006226E4" w:rsidP="006226E4">
            <w:pPr>
              <w:rPr>
                <w:rFonts w:asciiTheme="minorHAnsi" w:hAnsiTheme="minorHAnsi" w:cstheme="minorHAnsi"/>
                <w:sz w:val="20"/>
              </w:rPr>
            </w:pPr>
            <w:r w:rsidRPr="00B02635">
              <w:rPr>
                <w:rFonts w:asciiTheme="minorHAnsi" w:hAnsiTheme="minorHAnsi" w:cstheme="minorHAnsi"/>
                <w:sz w:val="20"/>
              </w:rPr>
              <w:t>Odległość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4F92D" w14:textId="58315B0F" w:rsidR="006226E4" w:rsidRPr="00FF1246" w:rsidRDefault="006226E4" w:rsidP="006226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822C3" w14:textId="77777777" w:rsidR="006226E4" w:rsidRPr="00D5198C" w:rsidRDefault="006226E4" w:rsidP="006226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26E4" w:rsidRPr="00D5198C" w14:paraId="14174171" w14:textId="77777777" w:rsidTr="006226E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068E1" w14:textId="77777777" w:rsidR="006226E4" w:rsidRPr="00EF5DF8" w:rsidRDefault="006226E4" w:rsidP="006226E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47B98" w14:textId="787F3FAA" w:rsidR="006226E4" w:rsidRPr="00FF7542" w:rsidRDefault="006226E4" w:rsidP="006226E4">
            <w:pPr>
              <w:rPr>
                <w:rFonts w:asciiTheme="minorHAnsi" w:hAnsiTheme="minorHAnsi" w:cstheme="minorHAnsi"/>
                <w:sz w:val="20"/>
              </w:rPr>
            </w:pPr>
            <w:r w:rsidRPr="00B02635">
              <w:rPr>
                <w:rFonts w:asciiTheme="minorHAnsi" w:hAnsiTheme="minorHAnsi" w:cstheme="minorHAnsi"/>
                <w:sz w:val="20"/>
              </w:rPr>
              <w:t>Objętość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659CC" w14:textId="44BA4834" w:rsidR="006226E4" w:rsidRPr="00FF1246" w:rsidRDefault="006226E4" w:rsidP="006226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FD050" w14:textId="77777777" w:rsidR="006226E4" w:rsidRPr="00D5198C" w:rsidRDefault="006226E4" w:rsidP="006226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26E4" w:rsidRPr="00D5198C" w14:paraId="0AAF4AA8" w14:textId="77777777" w:rsidTr="006226E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37663" w14:textId="77777777" w:rsidR="006226E4" w:rsidRPr="00EF5DF8" w:rsidRDefault="006226E4" w:rsidP="006226E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18269" w14:textId="3970DF03" w:rsidR="006226E4" w:rsidRPr="00FF7542" w:rsidRDefault="006226E4" w:rsidP="006226E4">
            <w:pPr>
              <w:rPr>
                <w:rFonts w:asciiTheme="minorHAnsi" w:hAnsiTheme="minorHAnsi" w:cstheme="minorHAnsi"/>
                <w:sz w:val="20"/>
              </w:rPr>
            </w:pPr>
            <w:r w:rsidRPr="00B02635">
              <w:rPr>
                <w:rFonts w:asciiTheme="minorHAnsi" w:hAnsiTheme="minorHAnsi" w:cstheme="minorHAnsi"/>
                <w:sz w:val="20"/>
              </w:rPr>
              <w:t>Powierzchnia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4C3A9" w14:textId="3A28540D" w:rsidR="006226E4" w:rsidRPr="00FF1246" w:rsidRDefault="006226E4" w:rsidP="006226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2ED87" w14:textId="77777777" w:rsidR="006226E4" w:rsidRPr="00D5198C" w:rsidRDefault="006226E4" w:rsidP="006226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26E4" w:rsidRPr="00D5198C" w14:paraId="28375FBD" w14:textId="77777777" w:rsidTr="006226E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BE276" w14:textId="77777777" w:rsidR="006226E4" w:rsidRPr="00EF5DF8" w:rsidRDefault="006226E4" w:rsidP="006226E4">
            <w:pPr>
              <w:pStyle w:val="Akapitzlist"/>
              <w:numPr>
                <w:ilvl w:val="0"/>
                <w:numId w:val="13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B906C" w14:textId="382D4805" w:rsidR="006226E4" w:rsidRPr="00FF7542" w:rsidRDefault="006226E4" w:rsidP="006226E4">
            <w:pPr>
              <w:rPr>
                <w:rFonts w:asciiTheme="minorHAnsi" w:hAnsiTheme="minorHAnsi" w:cstheme="minorHAnsi"/>
                <w:sz w:val="20"/>
              </w:rPr>
            </w:pPr>
            <w:r w:rsidRPr="00B02635">
              <w:rPr>
                <w:rFonts w:asciiTheme="minorHAnsi" w:hAnsiTheme="minorHAnsi" w:cstheme="minorHAnsi"/>
                <w:sz w:val="20"/>
              </w:rPr>
              <w:t>Kąt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06AFA" w14:textId="3C30C4BA" w:rsidR="006226E4" w:rsidRPr="00FF1246" w:rsidRDefault="006226E4" w:rsidP="006226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CE0EF8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500AB" w14:textId="77777777" w:rsidR="006226E4" w:rsidRPr="00D5198C" w:rsidRDefault="006226E4" w:rsidP="006226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13E1A7D5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EB519" w14:textId="75F2211C" w:rsidR="0073106E" w:rsidRPr="0073106E" w:rsidRDefault="0073106E" w:rsidP="0073106E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5E57C" w14:textId="71FC4ED6" w:rsidR="0073106E" w:rsidRPr="00D5198C" w:rsidRDefault="0073106E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>Głowic</w:t>
            </w:r>
            <w:r w:rsidR="006226E4"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a liniowa - </w:t>
            </w:r>
            <w:r w:rsidR="009C2304">
              <w:rPr>
                <w:rFonts w:asciiTheme="minorHAnsi" w:hAnsiTheme="minorHAnsi" w:cstheme="minorHAnsi"/>
                <w:b/>
                <w:sz w:val="20"/>
                <w:highlight w:val="lightGray"/>
              </w:rPr>
              <w:t>1</w:t>
            </w:r>
            <w:r w:rsidR="006226E4"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 sztuki</w:t>
            </w:r>
          </w:p>
        </w:tc>
      </w:tr>
      <w:tr w:rsidR="006226E4" w:rsidRPr="00D5198C" w14:paraId="77B5548A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447FB8" w14:textId="4CE82A1E" w:rsidR="006226E4" w:rsidRPr="00364D9D" w:rsidRDefault="006226E4" w:rsidP="006226E4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46D24" w14:textId="1D053B6B" w:rsidR="006226E4" w:rsidRPr="006226E4" w:rsidRDefault="006226E4" w:rsidP="006226E4">
            <w:pPr>
              <w:snapToGrid w:val="0"/>
              <w:rPr>
                <w:rFonts w:ascii="Calibri" w:hAnsi="Calibri" w:cs="Calibri"/>
                <w:sz w:val="20"/>
              </w:rPr>
            </w:pPr>
            <w:r w:rsidRPr="001B3F9F">
              <w:rPr>
                <w:rFonts w:asciiTheme="minorHAnsi" w:hAnsiTheme="minorHAnsi" w:cstheme="minorHAnsi"/>
                <w:sz w:val="20"/>
              </w:rPr>
              <w:t>Szerokopasmowa elektroniczna głowica typu liniowego do bada naczyniowych, małych narządów, mięśniowo-szkieletowych, nerwów, pediatrycznych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BD9DD" w14:textId="6CC534C9" w:rsidR="006226E4" w:rsidRDefault="006226E4" w:rsidP="006226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1E0AE" w14:textId="77777777" w:rsidR="006226E4" w:rsidRPr="00D5198C" w:rsidRDefault="006226E4" w:rsidP="006226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26E4" w:rsidRPr="00D5198C" w14:paraId="4D9A9CF0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FE8E9" w14:textId="77777777" w:rsidR="006226E4" w:rsidRPr="00786339" w:rsidRDefault="006226E4" w:rsidP="006226E4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73B77" w14:textId="64870235" w:rsidR="006226E4" w:rsidRPr="00786339" w:rsidRDefault="006226E4" w:rsidP="006226E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1B3F9F">
              <w:rPr>
                <w:rFonts w:asciiTheme="minorHAnsi" w:hAnsiTheme="minorHAnsi" w:cstheme="minorHAnsi"/>
                <w:sz w:val="20"/>
              </w:rPr>
              <w:t>Zakres częstotliwości głowicy minimum 15-4 MHz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111C8" w14:textId="2A6CA52A" w:rsidR="006226E4" w:rsidRDefault="006226E4" w:rsidP="006226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3FF6D" w14:textId="77777777" w:rsidR="006226E4" w:rsidRPr="00D5198C" w:rsidRDefault="006226E4" w:rsidP="006226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26E4" w:rsidRPr="00D5198C" w14:paraId="2E14CE62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A5093" w14:textId="77777777" w:rsidR="006226E4" w:rsidRPr="00786339" w:rsidRDefault="006226E4" w:rsidP="006226E4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1F5E4" w14:textId="2509040B" w:rsidR="006226E4" w:rsidRPr="006226E4" w:rsidRDefault="006226E4" w:rsidP="006226E4">
            <w:pPr>
              <w:snapToGrid w:val="0"/>
              <w:rPr>
                <w:rFonts w:ascii="Calibri" w:hAnsi="Calibri" w:cs="Calibri"/>
                <w:sz w:val="20"/>
              </w:rPr>
            </w:pPr>
            <w:r w:rsidRPr="001B3F9F">
              <w:rPr>
                <w:rFonts w:asciiTheme="minorHAnsi" w:hAnsiTheme="minorHAnsi" w:cstheme="minorHAnsi"/>
                <w:sz w:val="20"/>
              </w:rPr>
              <w:t>Ilość kryształów piezoelektrycznych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1B3F9F">
              <w:rPr>
                <w:rFonts w:asciiTheme="minorHAnsi" w:hAnsiTheme="minorHAnsi" w:cstheme="minorHAnsi"/>
                <w:sz w:val="20"/>
              </w:rPr>
              <w:t>- minimum 192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2E12E" w14:textId="65ECCDEB" w:rsidR="006226E4" w:rsidRDefault="006226E4" w:rsidP="006226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561C6" w14:textId="77777777" w:rsidR="006226E4" w:rsidRPr="00D5198C" w:rsidRDefault="006226E4" w:rsidP="006226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26E4" w:rsidRPr="00D5198C" w14:paraId="7ED31838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540C2" w14:textId="77777777" w:rsidR="006226E4" w:rsidRPr="00786339" w:rsidRDefault="006226E4" w:rsidP="006226E4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21D2D" w14:textId="48A4ABDA" w:rsidR="006226E4" w:rsidRPr="00786339" w:rsidRDefault="006226E4" w:rsidP="006226E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1B3F9F">
              <w:rPr>
                <w:rFonts w:asciiTheme="minorHAnsi" w:hAnsiTheme="minorHAnsi" w:cstheme="minorHAnsi"/>
                <w:sz w:val="20"/>
              </w:rPr>
              <w:t>Możliwość pracy z przystawką do biopsj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64B39" w14:textId="7061B138" w:rsidR="006226E4" w:rsidRDefault="006226E4" w:rsidP="006226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09790" w14:textId="77777777" w:rsidR="006226E4" w:rsidRPr="00D5198C" w:rsidRDefault="006226E4" w:rsidP="006226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26E4" w:rsidRPr="00D5198C" w14:paraId="569359B3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1D511" w14:textId="77777777" w:rsidR="006226E4" w:rsidRPr="00786339" w:rsidRDefault="006226E4" w:rsidP="006226E4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7CB22" w14:textId="6ED8A82D" w:rsidR="006226E4" w:rsidRPr="006226E4" w:rsidRDefault="006226E4" w:rsidP="006226E4">
            <w:pPr>
              <w:snapToGrid w:val="0"/>
              <w:rPr>
                <w:rFonts w:ascii="Calibri" w:hAnsi="Calibri" w:cs="Calibri"/>
                <w:sz w:val="20"/>
              </w:rPr>
            </w:pPr>
            <w:r w:rsidRPr="001B3F9F">
              <w:rPr>
                <w:rFonts w:asciiTheme="minorHAnsi" w:hAnsiTheme="minorHAnsi" w:cstheme="minorHAnsi"/>
                <w:sz w:val="20"/>
              </w:rPr>
              <w:t xml:space="preserve">Głębokość skanowania w zakresie co najmniej 1 - </w:t>
            </w:r>
            <w:r>
              <w:rPr>
                <w:rFonts w:asciiTheme="minorHAnsi" w:hAnsiTheme="minorHAnsi" w:cstheme="minorHAnsi"/>
                <w:sz w:val="20"/>
              </w:rPr>
              <w:t>12</w:t>
            </w:r>
            <w:r w:rsidRPr="001B3F9F">
              <w:rPr>
                <w:rFonts w:asciiTheme="minorHAnsi" w:hAnsiTheme="minorHAnsi" w:cstheme="minorHAnsi"/>
                <w:sz w:val="20"/>
              </w:rPr>
              <w:t xml:space="preserve"> c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8CF04" w14:textId="08B8C9DA" w:rsidR="006226E4" w:rsidRDefault="006226E4" w:rsidP="006226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A8313" w14:textId="77777777" w:rsidR="006226E4" w:rsidRPr="00D5198C" w:rsidRDefault="006226E4" w:rsidP="006226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26E4" w:rsidRPr="00D5198C" w14:paraId="188E4BFC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CCA35" w14:textId="77777777" w:rsidR="006226E4" w:rsidRPr="00786339" w:rsidRDefault="006226E4" w:rsidP="006226E4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6150B" w14:textId="34245B48" w:rsidR="006226E4" w:rsidRPr="006226E4" w:rsidRDefault="006226E4" w:rsidP="006226E4">
            <w:pPr>
              <w:snapToGrid w:val="0"/>
              <w:rPr>
                <w:rFonts w:ascii="Calibri" w:hAnsi="Calibri" w:cs="Calibri"/>
                <w:sz w:val="20"/>
              </w:rPr>
            </w:pPr>
            <w:r w:rsidRPr="001B3F9F">
              <w:rPr>
                <w:rFonts w:asciiTheme="minorHAnsi" w:hAnsiTheme="minorHAnsi" w:cstheme="minorHAnsi"/>
                <w:sz w:val="20"/>
              </w:rPr>
              <w:t>Szerokość pola FOV min. 38 m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20CE7" w14:textId="71CE9DA3" w:rsidR="006226E4" w:rsidRDefault="006226E4" w:rsidP="006226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5E5D0" w14:textId="77777777" w:rsidR="006226E4" w:rsidRPr="00D5198C" w:rsidRDefault="006226E4" w:rsidP="006226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26E4" w:rsidRPr="00D5198C" w14:paraId="0A774FA2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B97AC" w14:textId="77777777" w:rsidR="006226E4" w:rsidRPr="00786339" w:rsidRDefault="006226E4" w:rsidP="006226E4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670C2" w14:textId="1E82772B" w:rsidR="006226E4" w:rsidRPr="006226E4" w:rsidRDefault="006226E4" w:rsidP="006226E4">
            <w:pPr>
              <w:snapToGrid w:val="0"/>
              <w:rPr>
                <w:rFonts w:ascii="Calibri" w:hAnsi="Calibri" w:cs="Calibr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Głowica współpracująca z systemem nawigacji igły biopsyjnej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0A310" w14:textId="0E227754" w:rsidR="006226E4" w:rsidRDefault="006226E4" w:rsidP="006226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C5576" w14:textId="77777777" w:rsidR="006226E4" w:rsidRPr="00D5198C" w:rsidRDefault="006226E4" w:rsidP="006226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26E4" w:rsidRPr="00D5198C" w14:paraId="47137785" w14:textId="77777777" w:rsidTr="00786339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305E8" w14:textId="77777777" w:rsidR="006226E4" w:rsidRPr="00786339" w:rsidRDefault="006226E4" w:rsidP="006226E4">
            <w:pPr>
              <w:pStyle w:val="Akapitzlist"/>
              <w:numPr>
                <w:ilvl w:val="0"/>
                <w:numId w:val="7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67231" w14:textId="5B4888A9" w:rsidR="006226E4" w:rsidRPr="006226E4" w:rsidRDefault="006226E4" w:rsidP="006226E4">
            <w:pPr>
              <w:snapToGrid w:val="0"/>
              <w:rPr>
                <w:rFonts w:ascii="Calibri" w:hAnsi="Calibri" w:cs="Calibri"/>
                <w:sz w:val="20"/>
              </w:rPr>
            </w:pPr>
            <w:r w:rsidRPr="008A4DC2">
              <w:rPr>
                <w:rFonts w:asciiTheme="minorHAnsi" w:hAnsiTheme="minorHAnsi" w:cstheme="minorHAnsi"/>
                <w:sz w:val="20"/>
              </w:rPr>
              <w:t>Głowica wyposażona w przyciski pozwalające na sterowanie niektórymi funkcjami ultrasonograf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7A4A3" w14:textId="08AFAF9D" w:rsidR="006226E4" w:rsidRDefault="006226E4" w:rsidP="006226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3A4BC" w14:textId="77777777" w:rsidR="006226E4" w:rsidRPr="00D5198C" w:rsidRDefault="006226E4" w:rsidP="006226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73106E" w:rsidRPr="00D5198C" w14:paraId="5906EB4F" w14:textId="77777777" w:rsidTr="004273B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D6628" w14:textId="77777777" w:rsidR="0073106E" w:rsidRPr="00EF5DF8" w:rsidRDefault="0073106E" w:rsidP="0073106E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CAA1C" w14:textId="2B2FD20A" w:rsidR="0073106E" w:rsidRPr="00D5198C" w:rsidRDefault="006226E4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Głowica typu 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>convex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 do badań brzusznych - </w:t>
            </w:r>
            <w:r w:rsidR="009C2304">
              <w:rPr>
                <w:rFonts w:asciiTheme="minorHAnsi" w:hAnsiTheme="minorHAnsi" w:cstheme="minorHAnsi"/>
                <w:b/>
                <w:sz w:val="20"/>
                <w:highlight w:val="lightGray"/>
              </w:rPr>
              <w:t>1</w:t>
            </w: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 sztuk</w:t>
            </w:r>
            <w:r w:rsidR="009C2304">
              <w:rPr>
                <w:rFonts w:asciiTheme="minorHAnsi" w:hAnsiTheme="minorHAnsi" w:cstheme="minorHAnsi"/>
                <w:b/>
                <w:sz w:val="20"/>
                <w:highlight w:val="lightGray"/>
              </w:rPr>
              <w:t>a</w:t>
            </w:r>
          </w:p>
        </w:tc>
      </w:tr>
      <w:tr w:rsidR="006226E4" w:rsidRPr="00D5198C" w14:paraId="304F8192" w14:textId="77777777" w:rsidTr="006226E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8384D" w14:textId="06F60290" w:rsidR="006226E4" w:rsidRPr="004273BD" w:rsidRDefault="006226E4" w:rsidP="006226E4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4E59E" w14:textId="10224A4B" w:rsidR="006226E4" w:rsidRPr="009B17AD" w:rsidRDefault="006226E4" w:rsidP="006226E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1E0284">
              <w:rPr>
                <w:rFonts w:asciiTheme="minorHAnsi" w:hAnsiTheme="minorHAnsi" w:cstheme="minorHAnsi"/>
                <w:sz w:val="20"/>
              </w:rPr>
              <w:t>Zakres częstotliwości głowicy minimum 5-</w:t>
            </w:r>
            <w:r>
              <w:rPr>
                <w:rFonts w:asciiTheme="minorHAnsi" w:hAnsiTheme="minorHAnsi" w:cstheme="minorHAnsi"/>
                <w:sz w:val="20"/>
              </w:rPr>
              <w:t>1</w:t>
            </w:r>
            <w:r w:rsidRPr="001E0284">
              <w:rPr>
                <w:rFonts w:asciiTheme="minorHAnsi" w:hAnsiTheme="minorHAnsi" w:cstheme="minorHAnsi"/>
                <w:sz w:val="20"/>
              </w:rPr>
              <w:t xml:space="preserve"> MHz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9E426" w14:textId="31A9F926" w:rsidR="006226E4" w:rsidRPr="00BE7D62" w:rsidRDefault="006226E4" w:rsidP="006226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24220" w14:textId="77777777" w:rsidR="006226E4" w:rsidRPr="00D5198C" w:rsidRDefault="006226E4" w:rsidP="006226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26E4" w:rsidRPr="00D5198C" w14:paraId="0AB796B1" w14:textId="77777777" w:rsidTr="006226E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386F9" w14:textId="77777777" w:rsidR="006226E4" w:rsidRPr="009B17AD" w:rsidRDefault="006226E4" w:rsidP="006226E4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DD2F9" w14:textId="711E8A85" w:rsidR="006226E4" w:rsidRPr="009B17AD" w:rsidRDefault="006226E4" w:rsidP="006226E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1E0284">
              <w:rPr>
                <w:rFonts w:asciiTheme="minorHAnsi" w:hAnsiTheme="minorHAnsi" w:cstheme="minorHAnsi"/>
                <w:sz w:val="20"/>
              </w:rPr>
              <w:t>Ilość kryształów piezoelektrycznych - minimum 160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39677" w14:textId="2A564683" w:rsidR="006226E4" w:rsidRPr="00BE7D62" w:rsidRDefault="006226E4" w:rsidP="006226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01E50" w14:textId="77777777" w:rsidR="006226E4" w:rsidRPr="00D5198C" w:rsidRDefault="006226E4" w:rsidP="006226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26E4" w:rsidRPr="00D5198C" w14:paraId="01C1C5BB" w14:textId="77777777" w:rsidTr="006226E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9FE78" w14:textId="77777777" w:rsidR="006226E4" w:rsidRPr="009B17AD" w:rsidRDefault="006226E4" w:rsidP="006226E4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412E3" w14:textId="713816E6" w:rsidR="006226E4" w:rsidRPr="009B17AD" w:rsidRDefault="006226E4" w:rsidP="006226E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1E0284">
              <w:rPr>
                <w:rFonts w:asciiTheme="minorHAnsi" w:hAnsiTheme="minorHAnsi" w:cstheme="minorHAnsi"/>
                <w:sz w:val="20"/>
              </w:rPr>
              <w:t>Szerokość minimum 50 m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591BD" w14:textId="3BAA640F" w:rsidR="006226E4" w:rsidRPr="00BE7D62" w:rsidRDefault="006226E4" w:rsidP="006226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8190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4E27F" w14:textId="77777777" w:rsidR="006226E4" w:rsidRPr="00D5198C" w:rsidRDefault="006226E4" w:rsidP="006226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26E4" w:rsidRPr="00D5198C" w14:paraId="26F2AD51" w14:textId="77777777" w:rsidTr="006226E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C26EE" w14:textId="77777777" w:rsidR="006226E4" w:rsidRPr="009B17AD" w:rsidRDefault="006226E4" w:rsidP="006226E4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E5D77" w14:textId="6BF537ED" w:rsidR="006226E4" w:rsidRPr="009B17AD" w:rsidRDefault="006226E4" w:rsidP="006226E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1E0284">
              <w:rPr>
                <w:rFonts w:asciiTheme="minorHAnsi" w:hAnsiTheme="minorHAnsi" w:cstheme="minorHAnsi"/>
                <w:sz w:val="20"/>
              </w:rPr>
              <w:t>Głębokość skanowania w zakresie co najmniej 3 - 30 c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47260" w14:textId="02FDFAF9" w:rsidR="006226E4" w:rsidRPr="00BE7D62" w:rsidRDefault="006226E4" w:rsidP="006226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8190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4A60B" w14:textId="77777777" w:rsidR="006226E4" w:rsidRPr="00D5198C" w:rsidRDefault="006226E4" w:rsidP="006226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26E4" w:rsidRPr="00D5198C" w14:paraId="11793D24" w14:textId="77777777" w:rsidTr="006226E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7C5FC" w14:textId="77777777" w:rsidR="006226E4" w:rsidRPr="009B17AD" w:rsidRDefault="006226E4" w:rsidP="006226E4">
            <w:pPr>
              <w:pStyle w:val="Akapitzlist"/>
              <w:numPr>
                <w:ilvl w:val="0"/>
                <w:numId w:val="1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32911" w14:textId="46FD43B3" w:rsidR="006226E4" w:rsidRPr="009B17AD" w:rsidRDefault="006226E4" w:rsidP="006226E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8A4DC2">
              <w:rPr>
                <w:rFonts w:asciiTheme="minorHAnsi" w:hAnsiTheme="minorHAnsi" w:cstheme="minorHAnsi"/>
                <w:sz w:val="20"/>
              </w:rPr>
              <w:t>Głowica wyposażona w przyciski pozwalające na sterowanie niektórymi funkcjami ultrasonografu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B46D2" w14:textId="125E9714" w:rsidR="006226E4" w:rsidRPr="00BE7D62" w:rsidRDefault="006226E4" w:rsidP="006226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8B15E" w14:textId="77777777" w:rsidR="006226E4" w:rsidRPr="00D5198C" w:rsidRDefault="006226E4" w:rsidP="006226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26E4" w:rsidRPr="00D5198C" w14:paraId="0DAD73EA" w14:textId="77777777" w:rsidTr="006226E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751BD" w14:textId="4D9310F7" w:rsidR="006226E4" w:rsidRPr="006226E4" w:rsidRDefault="006226E4" w:rsidP="006226E4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E0909" w14:textId="1123E373" w:rsidR="006226E4" w:rsidRPr="00D5198C" w:rsidRDefault="006226E4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Głowica </w:t>
            </w:r>
            <w:r w:rsidRPr="000E0F46"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kardiologiczna typu </w:t>
            </w:r>
            <w:proofErr w:type="spellStart"/>
            <w:r w:rsidRPr="000E0F46">
              <w:rPr>
                <w:rFonts w:asciiTheme="minorHAnsi" w:hAnsiTheme="minorHAnsi" w:cstheme="minorHAnsi"/>
                <w:b/>
                <w:sz w:val="20"/>
                <w:highlight w:val="lightGray"/>
              </w:rPr>
              <w:t>Phased</w:t>
            </w:r>
            <w:proofErr w:type="spellEnd"/>
            <w:r w:rsidRPr="000E0F46"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 </w:t>
            </w:r>
            <w:proofErr w:type="spellStart"/>
            <w:r w:rsidRPr="000E0F46">
              <w:rPr>
                <w:rFonts w:asciiTheme="minorHAnsi" w:hAnsiTheme="minorHAnsi" w:cstheme="minorHAnsi"/>
                <w:b/>
                <w:sz w:val="20"/>
                <w:highlight w:val="lightGray"/>
              </w:rPr>
              <w:t>Array</w:t>
            </w:r>
            <w:proofErr w:type="spellEnd"/>
            <w:r w:rsidRPr="000E0F46"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- </w:t>
            </w:r>
            <w:r w:rsidR="009C2304">
              <w:rPr>
                <w:rFonts w:asciiTheme="minorHAnsi" w:hAnsiTheme="minorHAnsi" w:cstheme="minorHAnsi"/>
                <w:b/>
                <w:sz w:val="20"/>
                <w:highlight w:val="lightGray"/>
              </w:rPr>
              <w:t>1</w:t>
            </w: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 sztuk</w:t>
            </w:r>
            <w:r w:rsidR="009C2304">
              <w:rPr>
                <w:rFonts w:asciiTheme="minorHAnsi" w:hAnsiTheme="minorHAnsi" w:cstheme="minorHAnsi"/>
                <w:b/>
                <w:sz w:val="20"/>
                <w:highlight w:val="lightGray"/>
              </w:rPr>
              <w:t>a</w:t>
            </w:r>
          </w:p>
        </w:tc>
      </w:tr>
      <w:tr w:rsidR="006226E4" w:rsidRPr="00D5198C" w14:paraId="10AABD7A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96A67" w14:textId="77777777" w:rsidR="006226E4" w:rsidRPr="009B17AD" w:rsidRDefault="006226E4" w:rsidP="006226E4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3E08A" w14:textId="1F81CA73" w:rsidR="006226E4" w:rsidRPr="009B17AD" w:rsidRDefault="006226E4" w:rsidP="006226E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7B17BF">
              <w:rPr>
                <w:rFonts w:asciiTheme="minorHAnsi" w:hAnsiTheme="minorHAnsi" w:cstheme="minorHAnsi"/>
                <w:sz w:val="20"/>
              </w:rPr>
              <w:t>Zakres częstotliwości głowicy minimum 4-1 MHz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9CFEB" w14:textId="2592223C" w:rsidR="006226E4" w:rsidRPr="00BE7D62" w:rsidRDefault="006226E4" w:rsidP="006226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A56A4" w14:textId="77777777" w:rsidR="006226E4" w:rsidRPr="00D5198C" w:rsidRDefault="006226E4" w:rsidP="006226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26E4" w:rsidRPr="00D5198C" w14:paraId="4F238F93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3B858" w14:textId="77777777" w:rsidR="006226E4" w:rsidRPr="009B17AD" w:rsidRDefault="006226E4" w:rsidP="006226E4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3BF6B" w14:textId="51406AE1" w:rsidR="006226E4" w:rsidRPr="009B17AD" w:rsidRDefault="006226E4" w:rsidP="006226E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7B17BF">
              <w:rPr>
                <w:rFonts w:asciiTheme="minorHAnsi" w:hAnsiTheme="minorHAnsi" w:cstheme="minorHAnsi"/>
                <w:sz w:val="20"/>
              </w:rPr>
              <w:t>Ilość kryształów piezoelektrycznych - minimum 64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32F3C" w14:textId="7238195B" w:rsidR="006226E4" w:rsidRPr="00BE7D62" w:rsidRDefault="006226E4" w:rsidP="006226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7CF96" w14:textId="77777777" w:rsidR="006226E4" w:rsidRPr="00D5198C" w:rsidRDefault="006226E4" w:rsidP="006226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26E4" w:rsidRPr="00D5198C" w14:paraId="17CB5FE6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60432" w14:textId="77777777" w:rsidR="006226E4" w:rsidRPr="009B17AD" w:rsidRDefault="006226E4" w:rsidP="006226E4">
            <w:pPr>
              <w:pStyle w:val="Akapitzlist"/>
              <w:numPr>
                <w:ilvl w:val="0"/>
                <w:numId w:val="14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BA2B7" w14:textId="2F51100F" w:rsidR="006226E4" w:rsidRPr="009B17AD" w:rsidRDefault="006226E4" w:rsidP="006226E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7B17BF">
              <w:rPr>
                <w:rFonts w:asciiTheme="minorHAnsi" w:hAnsiTheme="minorHAnsi" w:cstheme="minorHAnsi"/>
                <w:sz w:val="20"/>
              </w:rPr>
              <w:t>Głębokość skanowania w zakresie co najmniej 3 - 30 c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E3B4C" w14:textId="6D31B5C9" w:rsidR="006226E4" w:rsidRPr="00BE7D62" w:rsidRDefault="006226E4" w:rsidP="006226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8190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58CE8" w14:textId="77777777" w:rsidR="006226E4" w:rsidRPr="00D5198C" w:rsidRDefault="006226E4" w:rsidP="006226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26E4" w:rsidRPr="00D5198C" w14:paraId="21C3F3BF" w14:textId="77777777" w:rsidTr="006226E4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67BAC" w14:textId="3D792252" w:rsidR="006226E4" w:rsidRPr="006226E4" w:rsidRDefault="006226E4" w:rsidP="006226E4">
            <w:pPr>
              <w:pStyle w:val="Akapitzlist"/>
              <w:numPr>
                <w:ilvl w:val="0"/>
                <w:numId w:val="2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482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2D9A2" w14:textId="377C858E" w:rsidR="006226E4" w:rsidRPr="00D5198C" w:rsidRDefault="006226E4" w:rsidP="0073106E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E0F46"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Głowica </w:t>
            </w: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>liniowa</w:t>
            </w:r>
            <w:r w:rsidRPr="000E0F46"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 typu </w:t>
            </w: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>hokej</w:t>
            </w:r>
            <w:r w:rsidRPr="000E0F46"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– </w:t>
            </w:r>
            <w:r w:rsidR="009C2304">
              <w:rPr>
                <w:rFonts w:asciiTheme="minorHAnsi" w:hAnsiTheme="minorHAnsi" w:cstheme="minorHAnsi"/>
                <w:b/>
                <w:sz w:val="20"/>
                <w:highlight w:val="lightGray"/>
              </w:rPr>
              <w:t>1</w:t>
            </w:r>
            <w:r>
              <w:rPr>
                <w:rFonts w:asciiTheme="minorHAnsi" w:hAnsiTheme="minorHAnsi" w:cstheme="minorHAnsi"/>
                <w:b/>
                <w:sz w:val="20"/>
                <w:highlight w:val="lightGray"/>
              </w:rPr>
              <w:t xml:space="preserve"> sztuk</w:t>
            </w:r>
            <w:r w:rsidR="009C2304">
              <w:rPr>
                <w:rFonts w:asciiTheme="minorHAnsi" w:hAnsiTheme="minorHAnsi" w:cstheme="minorHAnsi"/>
                <w:b/>
                <w:sz w:val="20"/>
                <w:highlight w:val="lightGray"/>
              </w:rPr>
              <w:t>a</w:t>
            </w:r>
          </w:p>
        </w:tc>
      </w:tr>
      <w:tr w:rsidR="006226E4" w:rsidRPr="00D5198C" w14:paraId="57EF24E1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08425" w14:textId="771571F3" w:rsidR="006226E4" w:rsidRPr="006226E4" w:rsidRDefault="006226E4" w:rsidP="006226E4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A45A6" w14:textId="1A165D4D" w:rsidR="006226E4" w:rsidRPr="009B17AD" w:rsidRDefault="006226E4" w:rsidP="006226E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DD3AA2">
              <w:rPr>
                <w:rFonts w:asciiTheme="minorHAnsi" w:hAnsiTheme="minorHAnsi" w:cstheme="minorHAnsi"/>
                <w:sz w:val="20"/>
              </w:rPr>
              <w:t>Zakres częstotliwości głowicy minimum 15-6 MHz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ED2B6" w14:textId="670603F9" w:rsidR="006226E4" w:rsidRPr="00BE7D62" w:rsidRDefault="006226E4" w:rsidP="006226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66F0D" w14:textId="77777777" w:rsidR="006226E4" w:rsidRPr="00D5198C" w:rsidRDefault="006226E4" w:rsidP="006226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26E4" w:rsidRPr="00D5198C" w14:paraId="0CFAC615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982AE" w14:textId="77777777" w:rsidR="006226E4" w:rsidRPr="009B17AD" w:rsidRDefault="006226E4" w:rsidP="006226E4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70361" w14:textId="6CD35FB7" w:rsidR="006226E4" w:rsidRPr="009B17AD" w:rsidRDefault="006226E4" w:rsidP="006226E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DD3AA2">
              <w:rPr>
                <w:rFonts w:asciiTheme="minorHAnsi" w:hAnsiTheme="minorHAnsi" w:cstheme="minorHAnsi"/>
                <w:sz w:val="20"/>
              </w:rPr>
              <w:t>Ilość kryształów piezoelektrycznych minimum 128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9ACF4" w14:textId="040BDDC7" w:rsidR="006226E4" w:rsidRPr="00BE7D62" w:rsidRDefault="006226E4" w:rsidP="006226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CEB46" w14:textId="77777777" w:rsidR="006226E4" w:rsidRPr="00D5198C" w:rsidRDefault="006226E4" w:rsidP="006226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26E4" w:rsidRPr="00D5198C" w14:paraId="75897CA9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6F5EB" w14:textId="77777777" w:rsidR="006226E4" w:rsidRPr="009B17AD" w:rsidRDefault="006226E4" w:rsidP="006226E4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50E9C" w14:textId="5647DD27" w:rsidR="006226E4" w:rsidRPr="009B17AD" w:rsidRDefault="006226E4" w:rsidP="006226E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DD3AA2">
              <w:rPr>
                <w:rFonts w:asciiTheme="minorHAnsi" w:hAnsiTheme="minorHAnsi" w:cstheme="minorHAnsi"/>
                <w:sz w:val="20"/>
              </w:rPr>
              <w:t xml:space="preserve">Głębokość skanowania w zakresie co najmniej 1 - </w:t>
            </w:r>
            <w:r>
              <w:rPr>
                <w:rFonts w:asciiTheme="minorHAnsi" w:hAnsiTheme="minorHAnsi" w:cstheme="minorHAnsi"/>
                <w:sz w:val="20"/>
              </w:rPr>
              <w:t>12</w:t>
            </w:r>
            <w:r w:rsidRPr="00DD3AA2">
              <w:rPr>
                <w:rFonts w:asciiTheme="minorHAnsi" w:hAnsiTheme="minorHAnsi" w:cstheme="minorHAnsi"/>
                <w:sz w:val="20"/>
              </w:rPr>
              <w:t xml:space="preserve"> c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E797F" w14:textId="1DFC1469" w:rsidR="006226E4" w:rsidRPr="00BE7D62" w:rsidRDefault="006226E4" w:rsidP="006226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8190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7DCAB" w14:textId="77777777" w:rsidR="006226E4" w:rsidRPr="00D5198C" w:rsidRDefault="006226E4" w:rsidP="006226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26E4" w:rsidRPr="00D5198C" w14:paraId="0B71E912" w14:textId="77777777" w:rsidTr="009B17AD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68D8C" w14:textId="77777777" w:rsidR="006226E4" w:rsidRPr="009B17AD" w:rsidRDefault="006226E4" w:rsidP="006226E4">
            <w:pPr>
              <w:pStyle w:val="Akapitzlist"/>
              <w:numPr>
                <w:ilvl w:val="0"/>
                <w:numId w:val="15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11C16" w14:textId="6AA7C18E" w:rsidR="006226E4" w:rsidRPr="009B17AD" w:rsidRDefault="006226E4" w:rsidP="006226E4">
            <w:pPr>
              <w:rPr>
                <w:rFonts w:asciiTheme="minorHAnsi" w:eastAsia="Calibri" w:hAnsiTheme="minorHAnsi" w:cstheme="minorHAnsi"/>
                <w:sz w:val="20"/>
                <w:szCs w:val="22"/>
              </w:rPr>
            </w:pPr>
            <w:r w:rsidRPr="00DD3AA2">
              <w:rPr>
                <w:rFonts w:asciiTheme="minorHAnsi" w:hAnsiTheme="minorHAnsi" w:cstheme="minorHAnsi"/>
                <w:sz w:val="20"/>
              </w:rPr>
              <w:t xml:space="preserve">Szerokość pola FOV </w:t>
            </w:r>
            <w:r>
              <w:rPr>
                <w:rFonts w:asciiTheme="minorHAnsi" w:hAnsiTheme="minorHAnsi" w:cstheme="minorHAnsi"/>
                <w:sz w:val="20"/>
              </w:rPr>
              <w:t xml:space="preserve">min. </w:t>
            </w:r>
            <w:r w:rsidRPr="00DD3AA2">
              <w:rPr>
                <w:rFonts w:asciiTheme="minorHAnsi" w:hAnsiTheme="minorHAnsi" w:cstheme="minorHAnsi"/>
                <w:sz w:val="20"/>
              </w:rPr>
              <w:t>2</w:t>
            </w:r>
            <w:r>
              <w:rPr>
                <w:rFonts w:asciiTheme="minorHAnsi" w:hAnsiTheme="minorHAnsi" w:cstheme="minorHAnsi"/>
                <w:sz w:val="20"/>
              </w:rPr>
              <w:t>5</w:t>
            </w:r>
            <w:r w:rsidRPr="00DD3AA2">
              <w:rPr>
                <w:rFonts w:asciiTheme="minorHAnsi" w:hAnsiTheme="minorHAnsi" w:cstheme="minorHAnsi"/>
                <w:sz w:val="20"/>
              </w:rPr>
              <w:t xml:space="preserve"> m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F44F1" w14:textId="40B95461" w:rsidR="006226E4" w:rsidRPr="00BE7D62" w:rsidRDefault="006226E4" w:rsidP="006226E4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F8190D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4C04C" w14:textId="77777777" w:rsidR="006226E4" w:rsidRPr="00D5198C" w:rsidRDefault="006226E4" w:rsidP="006226E4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04EB5749" w14:textId="77777777" w:rsidR="00C27BCF" w:rsidRDefault="00C27BCF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1BA20323" w14:textId="60F50A81" w:rsidR="00A530BD" w:rsidRPr="007238FB" w:rsidRDefault="007238FB" w:rsidP="007238FB">
      <w:pPr>
        <w:tabs>
          <w:tab w:val="left" w:pos="5245"/>
        </w:tabs>
        <w:suppressAutoHyphens/>
        <w:spacing w:after="120" w:line="276" w:lineRule="auto"/>
        <w:ind w:left="4962"/>
        <w:rPr>
          <w:rFonts w:ascii="Arial Narrow" w:hAnsi="Arial Narrow"/>
          <w:color w:val="FF0000"/>
          <w:sz w:val="18"/>
          <w:szCs w:val="18"/>
        </w:rPr>
      </w:pPr>
      <w:bookmarkStart w:id="1" w:name="_Hlk103159985"/>
      <w:r w:rsidRPr="007238FB">
        <w:rPr>
          <w:rFonts w:ascii="Arial Narrow" w:hAnsi="Arial Narrow"/>
          <w:i/>
          <w:color w:val="FF0000"/>
          <w:sz w:val="18"/>
          <w:szCs w:val="18"/>
        </w:rPr>
        <w:t xml:space="preserve">Formularz należy złożyć w formie elektronicznej </w:t>
      </w:r>
      <w:r w:rsidRPr="007238FB">
        <w:rPr>
          <w:rFonts w:ascii="Arial Narrow" w:hAnsi="Arial Narrow"/>
          <w:i/>
          <w:color w:val="FF0000"/>
          <w:sz w:val="18"/>
          <w:szCs w:val="18"/>
        </w:rPr>
        <w:br/>
        <w:t xml:space="preserve">        (kwalifikowany podpis elektroniczny)                 </w:t>
      </w:r>
      <w:r w:rsidRPr="007238FB">
        <w:rPr>
          <w:rFonts w:ascii="Arial Narrow" w:hAnsi="Arial Narrow"/>
          <w:i/>
          <w:color w:val="FF0000"/>
          <w:sz w:val="18"/>
          <w:szCs w:val="18"/>
        </w:rPr>
        <w:br/>
        <w:t xml:space="preserve">      lub w postaci elektronicznej opatrzonej </w:t>
      </w:r>
      <w:r w:rsidRPr="007238FB">
        <w:rPr>
          <w:rFonts w:ascii="Arial Narrow" w:hAnsi="Arial Narrow"/>
          <w:i/>
          <w:color w:val="FF0000"/>
          <w:sz w:val="18"/>
          <w:szCs w:val="18"/>
        </w:rPr>
        <w:br/>
        <w:t xml:space="preserve">  podpisem zaufanym lub podpisem osobistym</w:t>
      </w:r>
      <w:bookmarkEnd w:id="1"/>
    </w:p>
    <w:sectPr w:rsidR="00A530BD" w:rsidRPr="007238F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E62CEE" w16cex:dateUtc="2023-10-27T10:34:00Z"/>
  <w16cex:commentExtensible w16cex:durableId="28E62D47" w16cex:dateUtc="2023-10-27T10:36:00Z"/>
  <w16cex:commentExtensible w16cex:durableId="28E62D7E" w16cex:dateUtc="2023-10-27T10:37:00Z"/>
  <w16cex:commentExtensible w16cex:durableId="28E62DC9" w16cex:dateUtc="2023-10-27T10:3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853ED1" w14:textId="77777777" w:rsidR="00631244" w:rsidRDefault="00631244" w:rsidP="00DF1622">
      <w:r>
        <w:separator/>
      </w:r>
    </w:p>
  </w:endnote>
  <w:endnote w:type="continuationSeparator" w:id="0">
    <w:p w14:paraId="2C8A5E03" w14:textId="77777777" w:rsidR="00631244" w:rsidRDefault="00631244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4437350"/>
      <w:docPartObj>
        <w:docPartGallery w:val="Page Numbers (Bottom of Page)"/>
        <w:docPartUnique/>
      </w:docPartObj>
    </w:sdtPr>
    <w:sdtEndPr/>
    <w:sdtContent>
      <w:p w14:paraId="70A3CCCF" w14:textId="77777777" w:rsidR="007238FB" w:rsidRDefault="00DF1622" w:rsidP="007238FB">
        <w:pPr>
          <w:pStyle w:val="Stopka"/>
          <w:tabs>
            <w:tab w:val="center" w:pos="4606"/>
          </w:tabs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  <w:r w:rsidR="007238FB">
          <w:rPr>
            <w:noProof/>
          </w:rPr>
          <w:drawing>
            <wp:inline distT="0" distB="0" distL="0" distR="0" wp14:anchorId="56F50FDE" wp14:editId="126E9C6E">
              <wp:extent cx="1455086" cy="485029"/>
              <wp:effectExtent l="0" t="0" r="0" b="0"/>
              <wp:docPr id="2" name="__mcenew" descr="Barwy Rzeczypospolitej Polskiej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__mcenew" descr="Barwy Rzeczypospolitej Polskiej"/>
                      <pic:cNvPicPr>
                        <a:picLocks noChangeAspect="1" noChangeArrowheads="1"/>
                      </pic:cNvPicPr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79806" cy="49326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7238FB">
          <w:rPr>
            <w:noProof/>
          </w:rPr>
          <w:drawing>
            <wp:inline distT="0" distB="0" distL="0" distR="0" wp14:anchorId="3873E734" wp14:editId="5179750E">
              <wp:extent cx="1843704" cy="424968"/>
              <wp:effectExtent l="0" t="0" r="4445" b="0"/>
              <wp:docPr id="4" name="Obraz 4" descr="Uniwersytet Medyczny im. Karola Marcinkowskiego w Poznaniu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 descr="Uniwersytet Medyczny im. Karola Marcinkowskiego w Poznaniu"/>
                      <pic:cNvPicPr>
                        <a:picLocks noChangeAspect="1" noChangeArrowheads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51371" cy="4497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  <w:p w14:paraId="11880616" w14:textId="27D5BA32" w:rsidR="00DF1622" w:rsidRDefault="00FD0724">
        <w:pPr>
          <w:pStyle w:val="Stopka"/>
          <w:jc w:val="center"/>
        </w:pP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156E67" w14:textId="77777777" w:rsidR="00631244" w:rsidRDefault="00631244" w:rsidP="00DF1622">
      <w:r>
        <w:separator/>
      </w:r>
    </w:p>
  </w:footnote>
  <w:footnote w:type="continuationSeparator" w:id="0">
    <w:p w14:paraId="6CCD751E" w14:textId="77777777" w:rsidR="00631244" w:rsidRDefault="00631244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22BC7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CB6C32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190B8A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280EE1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821138B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FB2631C"/>
    <w:multiLevelType w:val="hybridMultilevel"/>
    <w:tmpl w:val="E89A224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1D66617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D7B3108"/>
    <w:multiLevelType w:val="hybridMultilevel"/>
    <w:tmpl w:val="32485A30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ECC2375"/>
    <w:multiLevelType w:val="hybridMultilevel"/>
    <w:tmpl w:val="1538788C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5EE50A4"/>
    <w:multiLevelType w:val="hybridMultilevel"/>
    <w:tmpl w:val="9162FA36"/>
    <w:lvl w:ilvl="0" w:tplc="0415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42362FE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E9B7523"/>
    <w:multiLevelType w:val="hybridMultilevel"/>
    <w:tmpl w:val="C1FA3EE8"/>
    <w:lvl w:ilvl="0" w:tplc="0415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F9B6603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BC053D8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E6D7866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11"/>
  </w:num>
  <w:num w:numId="3">
    <w:abstractNumId w:val="7"/>
  </w:num>
  <w:num w:numId="4">
    <w:abstractNumId w:val="6"/>
  </w:num>
  <w:num w:numId="5">
    <w:abstractNumId w:val="8"/>
  </w:num>
  <w:num w:numId="6">
    <w:abstractNumId w:val="0"/>
  </w:num>
  <w:num w:numId="7">
    <w:abstractNumId w:val="3"/>
  </w:num>
  <w:num w:numId="8">
    <w:abstractNumId w:val="2"/>
  </w:num>
  <w:num w:numId="9">
    <w:abstractNumId w:val="4"/>
  </w:num>
  <w:num w:numId="10">
    <w:abstractNumId w:val="9"/>
  </w:num>
  <w:num w:numId="11">
    <w:abstractNumId w:val="13"/>
  </w:num>
  <w:num w:numId="12">
    <w:abstractNumId w:val="5"/>
  </w:num>
  <w:num w:numId="13">
    <w:abstractNumId w:val="12"/>
  </w:num>
  <w:num w:numId="14">
    <w:abstractNumId w:val="1"/>
  </w:num>
  <w:num w:numId="15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0AE5"/>
    <w:rsid w:val="00092120"/>
    <w:rsid w:val="000B5168"/>
    <w:rsid w:val="000D49FE"/>
    <w:rsid w:val="000D742B"/>
    <w:rsid w:val="0012085B"/>
    <w:rsid w:val="00154807"/>
    <w:rsid w:val="00163B84"/>
    <w:rsid w:val="001B761A"/>
    <w:rsid w:val="001B79A0"/>
    <w:rsid w:val="0022367C"/>
    <w:rsid w:val="0026750A"/>
    <w:rsid w:val="0028306A"/>
    <w:rsid w:val="00292FF0"/>
    <w:rsid w:val="002B00D4"/>
    <w:rsid w:val="002B2A36"/>
    <w:rsid w:val="00360AA9"/>
    <w:rsid w:val="00364BA0"/>
    <w:rsid w:val="00364D9D"/>
    <w:rsid w:val="0037323D"/>
    <w:rsid w:val="003855B5"/>
    <w:rsid w:val="00386713"/>
    <w:rsid w:val="00387A7C"/>
    <w:rsid w:val="00397B7A"/>
    <w:rsid w:val="003D5FFF"/>
    <w:rsid w:val="003F622F"/>
    <w:rsid w:val="004273BD"/>
    <w:rsid w:val="00434B04"/>
    <w:rsid w:val="00450F5E"/>
    <w:rsid w:val="004923A3"/>
    <w:rsid w:val="004C68A5"/>
    <w:rsid w:val="004D55CC"/>
    <w:rsid w:val="00545473"/>
    <w:rsid w:val="0055366C"/>
    <w:rsid w:val="00554E4F"/>
    <w:rsid w:val="005571E4"/>
    <w:rsid w:val="00580971"/>
    <w:rsid w:val="00580A9E"/>
    <w:rsid w:val="00584500"/>
    <w:rsid w:val="00596BFD"/>
    <w:rsid w:val="005E7A21"/>
    <w:rsid w:val="00603A72"/>
    <w:rsid w:val="00607312"/>
    <w:rsid w:val="006226E4"/>
    <w:rsid w:val="00624E63"/>
    <w:rsid w:val="00631244"/>
    <w:rsid w:val="00660753"/>
    <w:rsid w:val="00687BC3"/>
    <w:rsid w:val="006B250F"/>
    <w:rsid w:val="007238FB"/>
    <w:rsid w:val="0073106E"/>
    <w:rsid w:val="00745852"/>
    <w:rsid w:val="00754687"/>
    <w:rsid w:val="00754E74"/>
    <w:rsid w:val="007631AA"/>
    <w:rsid w:val="007716E2"/>
    <w:rsid w:val="007732A2"/>
    <w:rsid w:val="00786339"/>
    <w:rsid w:val="00786504"/>
    <w:rsid w:val="00787B4C"/>
    <w:rsid w:val="007A233E"/>
    <w:rsid w:val="007A659B"/>
    <w:rsid w:val="007B7481"/>
    <w:rsid w:val="007E47B6"/>
    <w:rsid w:val="00806170"/>
    <w:rsid w:val="00852571"/>
    <w:rsid w:val="008817CE"/>
    <w:rsid w:val="008D3402"/>
    <w:rsid w:val="008F7993"/>
    <w:rsid w:val="00925137"/>
    <w:rsid w:val="0094591B"/>
    <w:rsid w:val="00983971"/>
    <w:rsid w:val="00993092"/>
    <w:rsid w:val="00996D40"/>
    <w:rsid w:val="009B17AD"/>
    <w:rsid w:val="009C2304"/>
    <w:rsid w:val="00A144EE"/>
    <w:rsid w:val="00A530BD"/>
    <w:rsid w:val="00AB2A0C"/>
    <w:rsid w:val="00AB46C8"/>
    <w:rsid w:val="00AB497A"/>
    <w:rsid w:val="00AD3D0B"/>
    <w:rsid w:val="00B054C5"/>
    <w:rsid w:val="00B329EB"/>
    <w:rsid w:val="00B43ED4"/>
    <w:rsid w:val="00B54F87"/>
    <w:rsid w:val="00BA0A3B"/>
    <w:rsid w:val="00BB0763"/>
    <w:rsid w:val="00C27BCF"/>
    <w:rsid w:val="00C309EC"/>
    <w:rsid w:val="00C61C27"/>
    <w:rsid w:val="00C72AF1"/>
    <w:rsid w:val="00C74500"/>
    <w:rsid w:val="00CB152B"/>
    <w:rsid w:val="00CB6E0E"/>
    <w:rsid w:val="00CC07C0"/>
    <w:rsid w:val="00CC2945"/>
    <w:rsid w:val="00CC7112"/>
    <w:rsid w:val="00CD2D18"/>
    <w:rsid w:val="00D14C18"/>
    <w:rsid w:val="00D1643D"/>
    <w:rsid w:val="00D25389"/>
    <w:rsid w:val="00D26CCB"/>
    <w:rsid w:val="00D5198C"/>
    <w:rsid w:val="00D771EF"/>
    <w:rsid w:val="00D8424F"/>
    <w:rsid w:val="00D92742"/>
    <w:rsid w:val="00DA4F81"/>
    <w:rsid w:val="00DB1883"/>
    <w:rsid w:val="00DB586C"/>
    <w:rsid w:val="00DD4F40"/>
    <w:rsid w:val="00DE0362"/>
    <w:rsid w:val="00DF1622"/>
    <w:rsid w:val="00E07704"/>
    <w:rsid w:val="00E41A2F"/>
    <w:rsid w:val="00E5209A"/>
    <w:rsid w:val="00EA2CB6"/>
    <w:rsid w:val="00EB4831"/>
    <w:rsid w:val="00EE7DD8"/>
    <w:rsid w:val="00EF5DF8"/>
    <w:rsid w:val="00EF75B7"/>
    <w:rsid w:val="00F004AE"/>
    <w:rsid w:val="00F17659"/>
    <w:rsid w:val="00F5198F"/>
    <w:rsid w:val="00FB31DF"/>
    <w:rsid w:val="00FD0724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E7DD8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E7DD8"/>
    <w:rPr>
      <w:rFonts w:ascii="Segoe UI" w:eastAsia="Times New Roman" w:hAnsi="Segoe UI" w:cs="Segoe UI"/>
      <w:sz w:val="18"/>
      <w:szCs w:val="18"/>
      <w:lang w:eastAsia="pl-PL"/>
    </w:rPr>
  </w:style>
  <w:style w:type="paragraph" w:customStyle="1" w:styleId="Normalny1">
    <w:name w:val="Normalny1"/>
    <w:rsid w:val="0055366C"/>
    <w:pPr>
      <w:widowControl w:val="0"/>
      <w:suppressAutoHyphens/>
      <w:spacing w:after="0" w:line="240" w:lineRule="auto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character" w:customStyle="1" w:styleId="StopkaZnak1">
    <w:name w:val="Stopka Znak1"/>
    <w:basedOn w:val="Domylnaczcionkaakapitu"/>
    <w:uiPriority w:val="99"/>
    <w:locked/>
    <w:rsid w:val="007238FB"/>
    <w:rPr>
      <w:rFonts w:ascii="Times New Roman" w:eastAsia="Times New Roman" w:hAnsi="Times New Roman" w:cs="Verdana"/>
      <w:sz w:val="20"/>
      <w:szCs w:val="20"/>
      <w:lang w:eastAsia="zh-C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34B0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34B0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34B04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34B0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34B0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6" ma:contentTypeDescription="Utwórz nowy dokument." ma:contentTypeScope="" ma:versionID="a6d5b88d94ad3b073b423fac3c433095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d970915f011a677d2f4663afc37a0b0e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c2bcd6b-1cfb-4024-b694-1e96efe82571" xsi:nil="true"/>
  </documentManagement>
</p:properties>
</file>

<file path=customXml/itemProps1.xml><?xml version="1.0" encoding="utf-8"?>
<ds:datastoreItem xmlns:ds="http://schemas.openxmlformats.org/officeDocument/2006/customXml" ds:itemID="{7C9D4F4B-067E-4657-A8BC-22E093FF70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purl.org/dc/elements/1.1/"/>
    <ds:schemaRef ds:uri="8d7f34ec-9741-4b79-a27d-5e7851a777a5"/>
    <ds:schemaRef ds:uri="http://schemas.microsoft.com/office/2006/documentManagement/types"/>
    <ds:schemaRef ds:uri="ac2bcd6b-1cfb-4024-b694-1e96efe82571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969</Words>
  <Characters>5818</Characters>
  <Application>Microsoft Office Word</Application>
  <DocSecurity>0</DocSecurity>
  <Lines>48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Wojciech Cyż</cp:lastModifiedBy>
  <cp:revision>6</cp:revision>
  <cp:lastPrinted>2023-09-15T12:38:00Z</cp:lastPrinted>
  <dcterms:created xsi:type="dcterms:W3CDTF">2023-10-27T12:21:00Z</dcterms:created>
  <dcterms:modified xsi:type="dcterms:W3CDTF">2023-10-27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